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571A3" w14:textId="0F9C7ADB" w:rsidR="00D866BA" w:rsidRPr="008B2B73" w:rsidRDefault="005F0A59" w:rsidP="00D866BA">
      <w:pPr>
        <w:pStyle w:val="BodyText"/>
        <w:spacing w:before="0"/>
        <w:ind w:left="0" w:right="2002" w:firstLine="426"/>
        <w:rPr>
          <w:rFonts w:ascii="Calibri" w:hAnsi="Calibri" w:cs="Calibri"/>
          <w:spacing w:val="-1"/>
          <w:w w:val="105"/>
          <w:sz w:val="18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4CCABE" wp14:editId="6733FC7F">
                <wp:simplePos x="0" y="0"/>
                <wp:positionH relativeFrom="column">
                  <wp:posOffset>-253365</wp:posOffset>
                </wp:positionH>
                <wp:positionV relativeFrom="paragraph">
                  <wp:posOffset>0</wp:posOffset>
                </wp:positionV>
                <wp:extent cx="4754880" cy="44196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4880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F2BB3C" w14:textId="7A5B946E" w:rsidR="004C4759" w:rsidRPr="005F0A59" w:rsidRDefault="004C4759" w:rsidP="005F0A59">
                            <w:pPr>
                              <w:ind w:firstLine="426"/>
                              <w:jc w:val="center"/>
                              <w:rPr>
                                <w:rFonts w:ascii="Garamond" w:hAnsi="Garamond" w:cs="Calibri"/>
                                <w:b/>
                                <w:noProof/>
                                <w:color w:val="76923C" w:themeColor="accent3" w:themeShade="BF"/>
                                <w:sz w:val="58"/>
                                <w:szCs w:val="58"/>
                                <w14:textOutline w14:w="1270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5F0A59">
                              <w:rPr>
                                <w:rFonts w:ascii="Garamond" w:hAnsi="Garamond" w:cs="Calibri"/>
                                <w:b/>
                                <w:color w:val="76923C" w:themeColor="accent3" w:themeShade="BF"/>
                                <w:w w:val="105"/>
                                <w:sz w:val="58"/>
                                <w:szCs w:val="58"/>
                                <w14:textOutline w14:w="1270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WAPNENDU SANY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CCAB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9.95pt;margin-top:0;width:374.4pt;height:3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" filled="f" stroked="f">
                <v:textbox>
                  <w:txbxContent>
                    <w:p w14:paraId="59F2BB3C" w14:textId="7A5B946E" w:rsidR="004C4759" w:rsidRPr="005F0A59" w:rsidRDefault="004C4759" w:rsidP="005F0A59">
                      <w:pPr>
                        <w:ind w:firstLine="426"/>
                        <w:jc w:val="center"/>
                        <w:rPr>
                          <w:rFonts w:ascii="Garamond" w:hAnsi="Garamond" w:cs="Calibri"/>
                          <w:b/>
                          <w:noProof/>
                          <w:color w:val="76923C" w:themeColor="accent3" w:themeShade="BF"/>
                          <w:sz w:val="58"/>
                          <w:szCs w:val="58"/>
                          <w14:textOutline w14:w="1270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5F0A59">
                        <w:rPr>
                          <w:rFonts w:ascii="Garamond" w:hAnsi="Garamond" w:cs="Calibri"/>
                          <w:b/>
                          <w:color w:val="76923C" w:themeColor="accent3" w:themeShade="BF"/>
                          <w:w w:val="105"/>
                          <w:sz w:val="58"/>
                          <w:szCs w:val="58"/>
                          <w14:textOutline w14:w="1270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SWAPNENDU SANY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03A80" w:rsidRPr="008B2B73">
        <w:rPr>
          <w:rFonts w:ascii="Garamond" w:hAnsi="Garamond" w:cs="Calibri"/>
          <w:noProof/>
          <w:sz w:val="18"/>
          <w:szCs w:val="20"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735ACBA0" wp14:editId="3F033A42">
                <wp:simplePos x="0" y="0"/>
                <wp:positionH relativeFrom="column">
                  <wp:posOffset>4862195</wp:posOffset>
                </wp:positionH>
                <wp:positionV relativeFrom="paragraph">
                  <wp:posOffset>10160</wp:posOffset>
                </wp:positionV>
                <wp:extent cx="2052320" cy="554355"/>
                <wp:effectExtent l="0" t="0" r="24130" b="1714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2320" cy="554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7E385" w14:textId="668071B9" w:rsidR="00103EFC" w:rsidRPr="00565670" w:rsidRDefault="00613657" w:rsidP="00DF4346">
                            <w:pPr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</w:pPr>
                            <w:hyperlink r:id="rId6" w:history="1">
                              <w:r w:rsidR="00103EFC" w:rsidRPr="00565670">
                                <w:rPr>
                                  <w:rStyle w:val="Hyperlink"/>
                                  <w:rFonts w:ascii="Garamond" w:hAnsi="Garamond"/>
                                  <w:spacing w:val="-1"/>
                                  <w:w w:val="115"/>
                                  <w:sz w:val="20"/>
                                </w:rPr>
                                <w:t>https://swapnendu.netlify.app</w:t>
                              </w:r>
                            </w:hyperlink>
                          </w:p>
                          <w:p w14:paraId="074524AE" w14:textId="4B5E89C3" w:rsidR="004C4759" w:rsidRPr="00295DFC" w:rsidRDefault="004C4759" w:rsidP="00DF4346">
                            <w:pPr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begin"/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instrText xml:space="preserve"> HYPERLINK "http://www.linkedin.com/in/swapnens" </w:instrText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separate"/>
                            </w:r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linkedin.com/in/</w:t>
                            </w:r>
                            <w:proofErr w:type="spellStart"/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swapnens</w:t>
                            </w:r>
                            <w:proofErr w:type="spellEnd"/>
                          </w:p>
                          <w:p w14:paraId="029CCC15" w14:textId="77777777" w:rsidR="004C4759" w:rsidRPr="00295DFC" w:rsidRDefault="004C4759" w:rsidP="00DF4346">
                            <w:pPr>
                              <w:rPr>
                                <w:rFonts w:ascii="Garamond" w:hAnsi="Garamond"/>
                                <w:sz w:val="24"/>
                                <w:szCs w:val="28"/>
                                <w:u w:val="single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end"/>
                            </w:r>
                            <w:hyperlink r:id="rId7" w:history="1">
                              <w:r w:rsidRPr="00295DFC">
                                <w:rPr>
                                  <w:rStyle w:val="Hyperlink"/>
                                  <w:rFonts w:ascii="Garamond" w:hAnsi="Garamond"/>
                                  <w:spacing w:val="-1"/>
                                  <w:w w:val="115"/>
                                  <w:sz w:val="20"/>
                                </w:rPr>
                                <w:t>https://github.com/swapnen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ACBA0" id="Text Box 2" o:spid="_x0000_s1027" type="#_x0000_t202" style="position:absolute;left:0;text-align:left;margin-left:382.85pt;margin-top:.8pt;width:161.6pt;height:43.6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" strokecolor="white [3212]">
                <v:textbox>
                  <w:txbxContent>
                    <w:p w14:paraId="04D7E385" w14:textId="668071B9" w:rsidR="00103EFC" w:rsidRPr="00565670" w:rsidRDefault="00613657" w:rsidP="00DF4346">
                      <w:pPr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</w:pPr>
                      <w:hyperlink r:id="rId8" w:history="1">
                        <w:r w:rsidR="00103EFC" w:rsidRPr="00565670">
                          <w:rPr>
                            <w:rStyle w:val="Hyperlink"/>
                            <w:rFonts w:ascii="Garamond" w:hAnsi="Garamond"/>
                            <w:spacing w:val="-1"/>
                            <w:w w:val="115"/>
                            <w:sz w:val="20"/>
                          </w:rPr>
                          <w:t>https://swapnendu.netlify.app</w:t>
                        </w:r>
                      </w:hyperlink>
                    </w:p>
                    <w:p w14:paraId="074524AE" w14:textId="4B5E89C3" w:rsidR="004C4759" w:rsidRPr="00295DFC" w:rsidRDefault="004C4759" w:rsidP="00DF4346">
                      <w:pPr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begin"/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instrText xml:space="preserve"> HYPERLINK "http://www.linkedin.com/in/swapnens" </w:instrText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separate"/>
                      </w:r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linkedin.com/in/</w:t>
                      </w:r>
                      <w:proofErr w:type="spellStart"/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swapnens</w:t>
                      </w:r>
                      <w:proofErr w:type="spellEnd"/>
                    </w:p>
                    <w:p w14:paraId="029CCC15" w14:textId="77777777" w:rsidR="004C4759" w:rsidRPr="00295DFC" w:rsidRDefault="004C4759" w:rsidP="00DF4346">
                      <w:pPr>
                        <w:rPr>
                          <w:rFonts w:ascii="Garamond" w:hAnsi="Garamond"/>
                          <w:sz w:val="24"/>
                          <w:szCs w:val="28"/>
                          <w:u w:val="single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end"/>
                      </w:r>
                      <w:hyperlink r:id="rId9" w:history="1">
                        <w:r w:rsidRPr="00295DFC">
                          <w:rPr>
                            <w:rStyle w:val="Hyperlink"/>
                            <w:rFonts w:ascii="Garamond" w:hAnsi="Garamond"/>
                            <w:spacing w:val="-1"/>
                            <w:w w:val="115"/>
                            <w:sz w:val="20"/>
                          </w:rPr>
                          <w:t>https://github.com/swapnens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527E67" w:rsidRPr="008B2B73">
        <w:rPr>
          <w:rFonts w:ascii="Calibri" w:hAnsi="Calibri" w:cs="Calibri"/>
          <w:w w:val="105"/>
          <w:sz w:val="18"/>
          <w:szCs w:val="20"/>
        </w:rPr>
        <w:t>(+974)</w:t>
      </w:r>
      <w:r w:rsidR="00DF4346" w:rsidRPr="008B2B73">
        <w:rPr>
          <w:rFonts w:ascii="Calibri" w:hAnsi="Calibri" w:cs="Calibri"/>
          <w:w w:val="105"/>
          <w:sz w:val="18"/>
          <w:szCs w:val="20"/>
        </w:rPr>
        <w:t xml:space="preserve"> </w:t>
      </w:r>
      <w:r w:rsidR="00527E67" w:rsidRPr="008B2B73">
        <w:rPr>
          <w:rFonts w:ascii="Calibri" w:hAnsi="Calibri" w:cs="Calibri"/>
          <w:w w:val="105"/>
          <w:sz w:val="18"/>
          <w:szCs w:val="20"/>
        </w:rPr>
        <w:t>3345</w:t>
      </w:r>
      <w:r w:rsidR="0079221D" w:rsidRPr="008B2B73">
        <w:rPr>
          <w:rFonts w:ascii="Calibri" w:hAnsi="Calibri" w:cs="Calibri"/>
          <w:w w:val="105"/>
          <w:sz w:val="18"/>
          <w:szCs w:val="20"/>
        </w:rPr>
        <w:t xml:space="preserve"> </w:t>
      </w:r>
      <w:r w:rsidR="00527E67" w:rsidRPr="008B2B73">
        <w:rPr>
          <w:rFonts w:ascii="Calibri" w:hAnsi="Calibri" w:cs="Calibri"/>
          <w:w w:val="105"/>
          <w:sz w:val="18"/>
          <w:szCs w:val="20"/>
        </w:rPr>
        <w:t>9853</w:t>
      </w:r>
      <w:r w:rsidR="00DF4346" w:rsidRPr="008B2B73">
        <w:rPr>
          <w:rFonts w:ascii="Calibri" w:hAnsi="Calibri" w:cs="Calibri"/>
          <w:spacing w:val="7"/>
          <w:w w:val="105"/>
          <w:sz w:val="18"/>
          <w:szCs w:val="20"/>
        </w:rPr>
        <w:t xml:space="preserve"> | </w:t>
      </w:r>
      <w:hyperlink r:id="rId10" w:history="1">
        <w:r w:rsidR="00874608">
          <w:rPr>
            <w:rStyle w:val="Hyperlink"/>
            <w:rFonts w:ascii="Calibri" w:hAnsi="Calibri" w:cs="Calibri"/>
            <w:spacing w:val="-1"/>
            <w:w w:val="105"/>
            <w:sz w:val="18"/>
            <w:szCs w:val="20"/>
          </w:rPr>
          <w:t>swapnendusanyal1@gmail.com</w:t>
        </w:r>
      </w:hyperlink>
      <w:r w:rsidR="00601FF4" w:rsidRPr="008B2B73">
        <w:rPr>
          <w:rFonts w:ascii="Calibri" w:hAnsi="Calibri" w:cs="Calibri"/>
          <w:spacing w:val="-1"/>
          <w:w w:val="105"/>
          <w:sz w:val="18"/>
          <w:szCs w:val="20"/>
        </w:rPr>
        <w:t xml:space="preserve"> | F1 Visa</w:t>
      </w:r>
    </w:p>
    <w:p w14:paraId="2A853376" w14:textId="030C7D0D" w:rsidR="00E00890" w:rsidRPr="008B2B73" w:rsidRDefault="00E00890" w:rsidP="00D866BA">
      <w:pPr>
        <w:pStyle w:val="BodyText"/>
        <w:spacing w:before="0"/>
        <w:ind w:left="0" w:right="2002" w:firstLine="426"/>
        <w:rPr>
          <w:rFonts w:ascii="Calibri" w:hAnsi="Calibri" w:cs="Calibri"/>
          <w:sz w:val="16"/>
          <w:szCs w:val="18"/>
        </w:rPr>
      </w:pPr>
    </w:p>
    <w:p w14:paraId="08334D1A" w14:textId="77777777" w:rsidR="00D97D53" w:rsidRDefault="00D97D53" w:rsidP="00B95DD6">
      <w:pPr>
        <w:pStyle w:val="Heading1"/>
        <w:ind w:left="158" w:firstLine="259"/>
        <w:rPr>
          <w:rFonts w:ascii="Calibri" w:hAnsi="Calibri" w:cs="Calibri"/>
          <w:spacing w:val="-3"/>
          <w:w w:val="105"/>
          <w:szCs w:val="24"/>
        </w:rPr>
        <w:sectPr w:rsidR="00D97D53" w:rsidSect="00F829B5">
          <w:pgSz w:w="12240" w:h="15840"/>
          <w:pgMar w:top="540" w:right="474" w:bottom="360" w:left="567" w:header="720" w:footer="720" w:gutter="0"/>
          <w:cols w:space="720"/>
          <w:docGrid w:linePitch="299"/>
        </w:sectPr>
      </w:pPr>
    </w:p>
    <w:p w14:paraId="53140704" w14:textId="005CEE6C" w:rsidR="006262DB" w:rsidRPr="004C4759" w:rsidRDefault="00527E67" w:rsidP="00F939B2">
      <w:pPr>
        <w:pStyle w:val="Heading1"/>
        <w:ind w:left="158" w:firstLine="22"/>
        <w:rPr>
          <w:rFonts w:ascii="Calibri" w:hAnsi="Calibri" w:cs="Calibri"/>
          <w:b w:val="0"/>
          <w:bCs w:val="0"/>
        </w:rPr>
      </w:pPr>
      <w:r w:rsidRPr="004C4759">
        <w:rPr>
          <w:rFonts w:ascii="Calibri" w:hAnsi="Calibri" w:cs="Calibri"/>
          <w:spacing w:val="-3"/>
          <w:w w:val="105"/>
        </w:rPr>
        <w:t>EDUCATION</w:t>
      </w:r>
    </w:p>
    <w:p w14:paraId="425DF36D" w14:textId="66C56187" w:rsidR="006262DB" w:rsidRPr="004C4759" w:rsidRDefault="00527E67" w:rsidP="00F939B2">
      <w:pPr>
        <w:ind w:left="360" w:hanging="180"/>
        <w:rPr>
          <w:rFonts w:ascii="Calibri" w:eastAsia="Arial" w:hAnsi="Calibri" w:cs="Calibri"/>
          <w:iCs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Carnegie</w:t>
      </w:r>
      <w:r w:rsidRPr="004C4759">
        <w:rPr>
          <w:rFonts w:ascii="Calibri" w:hAnsi="Calibri" w:cs="Calibri"/>
          <w:b/>
          <w:spacing w:val="-12"/>
          <w:sz w:val="20"/>
          <w:szCs w:val="20"/>
        </w:rPr>
        <w:t xml:space="preserve"> </w:t>
      </w:r>
      <w:r w:rsidRPr="004C4759">
        <w:rPr>
          <w:rFonts w:ascii="Calibri" w:hAnsi="Calibri" w:cs="Calibri"/>
          <w:b/>
          <w:sz w:val="20"/>
          <w:szCs w:val="20"/>
        </w:rPr>
        <w:t>Mellon</w:t>
      </w:r>
      <w:r w:rsidRPr="004C4759">
        <w:rPr>
          <w:rFonts w:ascii="Calibri" w:hAnsi="Calibri" w:cs="Calibri"/>
          <w:b/>
          <w:spacing w:val="-12"/>
          <w:sz w:val="20"/>
          <w:szCs w:val="20"/>
        </w:rPr>
        <w:t xml:space="preserve"> </w:t>
      </w:r>
      <w:r w:rsidRPr="004C4759">
        <w:rPr>
          <w:rFonts w:ascii="Calibri" w:hAnsi="Calibri" w:cs="Calibri"/>
          <w:b/>
          <w:spacing w:val="-2"/>
          <w:sz w:val="20"/>
          <w:szCs w:val="20"/>
        </w:rPr>
        <w:t>Univ</w:t>
      </w:r>
      <w:r w:rsidRPr="004C4759">
        <w:rPr>
          <w:rFonts w:ascii="Calibri" w:hAnsi="Calibri" w:cs="Calibri"/>
          <w:b/>
          <w:spacing w:val="-3"/>
          <w:sz w:val="20"/>
          <w:szCs w:val="20"/>
        </w:rPr>
        <w:t>ersit</w:t>
      </w:r>
      <w:r w:rsidRPr="004C4759">
        <w:rPr>
          <w:rFonts w:ascii="Calibri" w:hAnsi="Calibri" w:cs="Calibri"/>
          <w:b/>
          <w:spacing w:val="-2"/>
          <w:sz w:val="20"/>
          <w:szCs w:val="20"/>
        </w:rPr>
        <w:t>y</w:t>
      </w:r>
      <w:r w:rsidR="00B95DD6" w:rsidRPr="004C4759">
        <w:rPr>
          <w:rFonts w:ascii="Calibri" w:hAnsi="Calibri" w:cs="Calibri"/>
          <w:bCs/>
          <w:spacing w:val="-11"/>
          <w:sz w:val="20"/>
          <w:szCs w:val="20"/>
        </w:rPr>
        <w:tab/>
      </w:r>
    </w:p>
    <w:p w14:paraId="4B0440F5" w14:textId="1DE9F76B" w:rsidR="00F939B2" w:rsidRPr="004C4759" w:rsidRDefault="0079221D" w:rsidP="00F939B2">
      <w:pPr>
        <w:pStyle w:val="BodyText"/>
        <w:tabs>
          <w:tab w:val="left" w:pos="450"/>
        </w:tabs>
        <w:spacing w:before="0"/>
        <w:ind w:left="360" w:hanging="180"/>
        <w:rPr>
          <w:rFonts w:ascii="Calibri" w:hAnsi="Calibri" w:cs="Calibri"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>B.S</w:t>
      </w:r>
      <w:r w:rsidR="008E24F1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>.</w:t>
      </w:r>
      <w:r w:rsidR="002D49F7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in</w:t>
      </w:r>
      <w:r w:rsidR="008E24F1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</w:t>
      </w:r>
      <w:r w:rsidR="008E24F1" w:rsidRPr="004C4759">
        <w:rPr>
          <w:rFonts w:ascii="Calibri" w:hAnsi="Calibri" w:cs="Calibri"/>
          <w:i/>
          <w:spacing w:val="-3"/>
          <w:w w:val="105"/>
          <w:sz w:val="20"/>
          <w:szCs w:val="20"/>
        </w:rPr>
        <w:t>Computer Science</w:t>
      </w:r>
    </w:p>
    <w:p w14:paraId="191066AD" w14:textId="3698EA9B" w:rsidR="00F939B2" w:rsidRPr="004C4759" w:rsidRDefault="00F939B2" w:rsidP="00F939B2">
      <w:pPr>
        <w:pStyle w:val="BodyText"/>
        <w:tabs>
          <w:tab w:val="left" w:pos="4253"/>
        </w:tabs>
        <w:spacing w:before="0"/>
        <w:ind w:left="360" w:hanging="180"/>
        <w:rPr>
          <w:rFonts w:ascii="Calibri" w:hAnsi="Calibri" w:cs="Calibri"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Minor: </w:t>
      </w:r>
      <w:r w:rsidRPr="004C4759">
        <w:rPr>
          <w:rFonts w:ascii="Calibri" w:hAnsi="Calibri" w:cs="Calibri"/>
          <w:i/>
          <w:spacing w:val="-3"/>
          <w:w w:val="105"/>
          <w:sz w:val="20"/>
          <w:szCs w:val="20"/>
        </w:rPr>
        <w:t>Mathematical Sciences</w:t>
      </w:r>
      <w:r w:rsidR="00D97D53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         </w:t>
      </w:r>
    </w:p>
    <w:p w14:paraId="265759FA" w14:textId="0023854B" w:rsidR="004C4759" w:rsidRPr="004C4759" w:rsidRDefault="0079221D" w:rsidP="004C4759">
      <w:pPr>
        <w:pStyle w:val="BodyText"/>
        <w:tabs>
          <w:tab w:val="left" w:pos="450"/>
        </w:tabs>
        <w:spacing w:before="0"/>
        <w:ind w:left="360" w:hanging="180"/>
        <w:rPr>
          <w:rFonts w:ascii="Calibri" w:eastAsiaTheme="minorHAnsi" w:hAnsi="Calibri" w:cs="Calibri"/>
          <w:iCs/>
          <w:spacing w:val="-1"/>
          <w:sz w:val="20"/>
          <w:szCs w:val="20"/>
        </w:rPr>
      </w:pPr>
      <w:r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GPA: 3.9</w:t>
      </w:r>
      <w:r w:rsidR="007E5B46"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5</w:t>
      </w:r>
      <w:r w:rsidR="00FC1C4D"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/4.0</w:t>
      </w:r>
    </w:p>
    <w:p w14:paraId="56271A6C" w14:textId="38C2DAF9" w:rsidR="00B10FD3" w:rsidRPr="004C4759" w:rsidRDefault="00774525" w:rsidP="00E636D9">
      <w:pPr>
        <w:pStyle w:val="BodyText"/>
        <w:tabs>
          <w:tab w:val="left" w:pos="8080"/>
        </w:tabs>
        <w:spacing w:before="60"/>
        <w:ind w:left="374" w:hanging="187"/>
        <w:rPr>
          <w:rFonts w:ascii="Calibri" w:hAnsi="Calibri" w:cs="Calibri"/>
          <w:i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 xml:space="preserve">Key </w:t>
      </w:r>
      <w:r w:rsidR="00813505"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>Courses</w:t>
      </w:r>
      <w:r w:rsidR="000F445A"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>:</w:t>
      </w:r>
      <w:r w:rsidR="00813505" w:rsidRPr="004C4759">
        <w:rPr>
          <w:rFonts w:ascii="Calibri" w:hAnsi="Calibri" w:cs="Calibri"/>
          <w:i/>
          <w:iCs/>
          <w:spacing w:val="-3"/>
          <w:w w:val="105"/>
          <w:sz w:val="20"/>
          <w:szCs w:val="20"/>
        </w:rPr>
        <w:t xml:space="preserve"> </w:t>
      </w:r>
    </w:p>
    <w:p w14:paraId="08DDED5C" w14:textId="75A1DA40" w:rsidR="00F939B2" w:rsidRDefault="00813505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Artificial Intelligence</w:t>
      </w:r>
      <w:r w:rsidR="00DC5257" w:rsidRPr="004C4759">
        <w:rPr>
          <w:rFonts w:ascii="Calibri" w:hAnsi="Calibri" w:cs="Calibri"/>
          <w:noProof/>
          <w:spacing w:val="-3"/>
          <w:w w:val="105"/>
          <w:sz w:val="20"/>
          <w:szCs w:val="20"/>
        </w:rPr>
        <w:t xml:space="preserve"> </w:t>
      </w:r>
    </w:p>
    <w:p w14:paraId="5D3ED25E" w14:textId="5A2D9AFB" w:rsidR="00262B0D" w:rsidRPr="004C4759" w:rsidRDefault="00262B0D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>
        <w:rPr>
          <w:rFonts w:ascii="Calibri" w:hAnsi="Calibri" w:cs="Calibri"/>
          <w:noProof/>
          <w:spacing w:val="-3"/>
          <w:w w:val="105"/>
          <w:sz w:val="20"/>
          <w:szCs w:val="20"/>
        </w:rPr>
        <w:t>Machine Learning</w:t>
      </w:r>
    </w:p>
    <w:p w14:paraId="08E2B2FF" w14:textId="77777777" w:rsidR="00F939B2" w:rsidRPr="004C4759" w:rsidRDefault="008935EC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Computer Security</w:t>
      </w:r>
    </w:p>
    <w:p w14:paraId="7B9563AF" w14:textId="77777777" w:rsidR="00F939B2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Distributed Systems</w:t>
      </w:r>
    </w:p>
    <w:p w14:paraId="7C5CEF0B" w14:textId="6BB46D0C" w:rsidR="00F939B2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Algorithm Design </w:t>
      </w:r>
      <w:r w:rsidR="00B062D4" w:rsidRPr="004C4759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Analysis</w:t>
      </w:r>
    </w:p>
    <w:p w14:paraId="71BE3CB5" w14:textId="055FB89A" w:rsidR="006262DB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Embedded Systems</w:t>
      </w:r>
      <w:r w:rsidR="00774525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79DB3119" w14:textId="7B820643" w:rsidR="003C3397" w:rsidRPr="00AB4EE7" w:rsidRDefault="00BC6031" w:rsidP="00D03615">
      <w:pPr>
        <w:pStyle w:val="BodyText"/>
        <w:numPr>
          <w:ilvl w:val="0"/>
          <w:numId w:val="14"/>
        </w:numPr>
        <w:tabs>
          <w:tab w:val="left" w:pos="8080"/>
        </w:tabs>
        <w:spacing w:before="0" w:after="12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Parallel </w:t>
      </w:r>
      <w:r w:rsidR="00295DFC" w:rsidRPr="00AB4EE7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 Sequential Data Structures </w:t>
      </w:r>
      <w:r w:rsidR="00295DFC" w:rsidRPr="00AB4EE7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 Algorithms</w:t>
      </w:r>
    </w:p>
    <w:p w14:paraId="2A2BD0E9" w14:textId="77777777" w:rsidR="006262DB" w:rsidRPr="004C4759" w:rsidRDefault="00527E67" w:rsidP="00F939B2">
      <w:pPr>
        <w:pStyle w:val="Heading1"/>
        <w:ind w:left="158" w:firstLine="22"/>
        <w:rPr>
          <w:rFonts w:ascii="Calibri" w:hAnsi="Calibri" w:cs="Calibri"/>
          <w:spacing w:val="-3"/>
          <w:w w:val="105"/>
        </w:rPr>
      </w:pPr>
      <w:r w:rsidRPr="004C4759">
        <w:rPr>
          <w:rFonts w:ascii="Calibri" w:hAnsi="Calibri" w:cs="Calibri"/>
          <w:spacing w:val="-3"/>
          <w:w w:val="105"/>
        </w:rPr>
        <w:t>TECHNICAL STRENGTHS</w:t>
      </w:r>
    </w:p>
    <w:p w14:paraId="2F4C0376" w14:textId="77777777" w:rsidR="000859F2" w:rsidRPr="004C4759" w:rsidRDefault="008935EC" w:rsidP="000859F2">
      <w:pPr>
        <w:pStyle w:val="Heading1"/>
        <w:ind w:left="273" w:hanging="86"/>
        <w:rPr>
          <w:rFonts w:ascii="Calibri" w:hAnsi="Calibri" w:cs="Calibri"/>
          <w:w w:val="105"/>
          <w:sz w:val="20"/>
          <w:szCs w:val="20"/>
        </w:rPr>
      </w:pPr>
      <w:r w:rsidRPr="004C4759">
        <w:rPr>
          <w:rFonts w:ascii="Calibri" w:hAnsi="Calibri" w:cs="Calibri"/>
          <w:w w:val="105"/>
          <w:sz w:val="20"/>
          <w:szCs w:val="20"/>
        </w:rPr>
        <w:t xml:space="preserve">Computer Languages:   </w:t>
      </w:r>
    </w:p>
    <w:p w14:paraId="6DFA3682" w14:textId="050DB3AE" w:rsidR="008935EC" w:rsidRPr="004C4759" w:rsidRDefault="002540E1" w:rsidP="009F63D9">
      <w:pPr>
        <w:pStyle w:val="Heading1"/>
        <w:ind w:left="360" w:hanging="180"/>
        <w:rPr>
          <w:rFonts w:ascii="Calibri" w:hAnsi="Calibri" w:cs="Calibri"/>
          <w:b w:val="0"/>
          <w:bCs w:val="0"/>
          <w:w w:val="105"/>
          <w:sz w:val="20"/>
          <w:szCs w:val="20"/>
        </w:rPr>
      </w:pPr>
      <w:r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 xml:space="preserve">C, </w:t>
      </w:r>
      <w:r w:rsidR="008935EC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 xml:space="preserve">C++, Python, </w:t>
      </w:r>
      <w:proofErr w:type="spellStart"/>
      <w:r w:rsidR="008935EC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>SML</w:t>
      </w:r>
      <w:proofErr w:type="spellEnd"/>
      <w:r w:rsidR="006F6047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>, Java</w:t>
      </w:r>
    </w:p>
    <w:p w14:paraId="763FE448" w14:textId="77777777" w:rsidR="000859F2" w:rsidRPr="004C4759" w:rsidRDefault="008935EC" w:rsidP="000859F2">
      <w:pPr>
        <w:pStyle w:val="Heading1"/>
        <w:ind w:left="158" w:firstLine="29"/>
        <w:rPr>
          <w:rFonts w:ascii="Calibri" w:hAnsi="Calibri" w:cs="Calibri"/>
          <w:w w:val="105"/>
          <w:sz w:val="20"/>
          <w:szCs w:val="20"/>
        </w:rPr>
      </w:pPr>
      <w:r w:rsidRPr="004C4759">
        <w:rPr>
          <w:rFonts w:ascii="Calibri" w:hAnsi="Calibri" w:cs="Calibri"/>
          <w:w w:val="105"/>
          <w:sz w:val="20"/>
          <w:szCs w:val="20"/>
        </w:rPr>
        <w:t xml:space="preserve">Software &amp; Tools: </w:t>
      </w:r>
    </w:p>
    <w:p w14:paraId="330A1E73" w14:textId="0C406EB8" w:rsidR="00DD4775" w:rsidRPr="004C4759" w:rsidRDefault="008935EC" w:rsidP="009F63D9">
      <w:pPr>
        <w:pStyle w:val="Heading1"/>
        <w:spacing w:after="120"/>
        <w:ind w:left="180"/>
        <w:rPr>
          <w:rFonts w:ascii="Calibri" w:hAnsi="Calibri" w:cs="Calibri"/>
          <w:b w:val="0"/>
          <w:bCs w:val="0"/>
          <w:w w:val="105"/>
          <w:sz w:val="20"/>
          <w:szCs w:val="20"/>
        </w:rPr>
      </w:pPr>
      <w:r w:rsidRPr="004C4759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HTML, Excel, </w:t>
      </w:r>
      <w:hyperlink r:id="rId11" w:history="1">
        <w:r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STRIPS</w:t>
        </w:r>
      </w:hyperlink>
      <w:r w:rsidR="00025EDA" w:rsidRPr="004C4759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2" w:history="1">
        <w:proofErr w:type="spellStart"/>
        <w:r w:rsidR="00025EDA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PDDL</w:t>
        </w:r>
        <w:proofErr w:type="spellEnd"/>
      </w:hyperlink>
      <w:r w:rsidR="00874608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3" w:history="1">
        <w:r w:rsidR="00874608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NumPy</w:t>
        </w:r>
      </w:hyperlink>
      <w:r w:rsidR="00874608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4" w:history="1">
        <w:r w:rsidR="00874608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scikit-learn</w:t>
        </w:r>
      </w:hyperlink>
    </w:p>
    <w:p w14:paraId="54434C5A" w14:textId="77777777" w:rsidR="000859F2" w:rsidRPr="004C4759" w:rsidRDefault="000859F2" w:rsidP="000859F2">
      <w:pPr>
        <w:pStyle w:val="Heading1"/>
        <w:ind w:left="158" w:firstLine="22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</w:rPr>
        <w:t>EXTRACURRICULAR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60533C74" w14:textId="3A74310E" w:rsidR="000859F2" w:rsidRPr="004C4759" w:rsidRDefault="00BC6031" w:rsidP="000859F2">
      <w:pPr>
        <w:pStyle w:val="BodyText"/>
        <w:tabs>
          <w:tab w:val="left" w:pos="448"/>
        </w:tabs>
        <w:spacing w:before="0"/>
        <w:ind w:left="425" w:hanging="245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 xml:space="preserve">Awards </w:t>
      </w:r>
      <w:r w:rsidR="00B062D4" w:rsidRPr="004C4759">
        <w:rPr>
          <w:rFonts w:ascii="Calibri" w:hAnsi="Calibri" w:cs="Calibri"/>
          <w:b/>
          <w:sz w:val="20"/>
          <w:szCs w:val="20"/>
        </w:rPr>
        <w:t>&amp;</w:t>
      </w:r>
      <w:r w:rsidRPr="004C4759">
        <w:rPr>
          <w:rFonts w:ascii="Calibri" w:hAnsi="Calibri" w:cs="Calibri"/>
          <w:b/>
          <w:sz w:val="20"/>
          <w:szCs w:val="20"/>
        </w:rPr>
        <w:t xml:space="preserve"> Honors</w:t>
      </w:r>
      <w:r w:rsidR="000859F2" w:rsidRPr="004C4759">
        <w:rPr>
          <w:rFonts w:ascii="Calibri" w:hAnsi="Calibri" w:cs="Calibri"/>
          <w:b/>
          <w:sz w:val="20"/>
          <w:szCs w:val="20"/>
        </w:rPr>
        <w:t xml:space="preserve">: </w:t>
      </w:r>
      <w:r w:rsidR="000859F2" w:rsidRPr="004C4759">
        <w:rPr>
          <w:rFonts w:ascii="Calibri" w:hAnsi="Calibri" w:cs="Calibri"/>
          <w:b/>
          <w:sz w:val="20"/>
          <w:szCs w:val="20"/>
        </w:rPr>
        <w:tab/>
      </w:r>
    </w:p>
    <w:p w14:paraId="1F4EC84B" w14:textId="75FEC84D" w:rsidR="006A28FF" w:rsidRPr="006A28FF" w:rsidRDefault="006A28FF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University Honors</w:t>
      </w:r>
    </w:p>
    <w:p w14:paraId="34D5021F" w14:textId="0522B38C" w:rsidR="000859F2" w:rsidRPr="004C4759" w:rsidRDefault="00613657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hyperlink r:id="rId15" w:history="1">
        <w:proofErr w:type="spellStart"/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ICPC</w:t>
        </w:r>
        <w:proofErr w:type="spellEnd"/>
        <w:r w:rsidR="000859F2" w:rsidRPr="004C4759">
          <w:rPr>
            <w:rStyle w:val="Hyperlink"/>
            <w:sz w:val="20"/>
            <w:szCs w:val="20"/>
          </w:rPr>
          <w:t xml:space="preserve"> 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Boot Camp, Muscat 2019</w:t>
        </w:r>
      </w:hyperlink>
      <w:r w:rsidR="000859F2" w:rsidRPr="004C4759">
        <w:rPr>
          <w:rFonts w:ascii="Calibri" w:hAnsi="Calibri" w:cs="Calibri"/>
          <w:sz w:val="20"/>
          <w:szCs w:val="20"/>
        </w:rPr>
        <w:t xml:space="preserve"> Awarded 2nd place  </w:t>
      </w:r>
    </w:p>
    <w:p w14:paraId="35176524" w14:textId="4F041FD5" w:rsidR="000859F2" w:rsidRPr="004C4759" w:rsidRDefault="00E636D9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Style w:val="Hyperlink"/>
          <w:rFonts w:ascii="Calibri" w:hAnsi="Calibri" w:cs="Calibri"/>
          <w:b/>
          <w:color w:val="auto"/>
          <w:sz w:val="20"/>
          <w:szCs w:val="20"/>
          <w:u w:val="none"/>
        </w:rPr>
      </w:pPr>
      <w:r w:rsidRPr="00E636D9">
        <w:rPr>
          <w:rFonts w:ascii="Calibri" w:hAnsi="Calibri" w:cs="Calibri"/>
          <w:sz w:val="20"/>
          <w:szCs w:val="20"/>
        </w:rPr>
        <w:t xml:space="preserve">Qatar University </w:t>
      </w:r>
      <w:r w:rsidR="000859F2" w:rsidRPr="00E636D9">
        <w:rPr>
          <w:rFonts w:ascii="Calibri" w:hAnsi="Calibri" w:cs="Calibri"/>
          <w:sz w:val="20"/>
          <w:szCs w:val="20"/>
        </w:rPr>
        <w:t>Mathematics Championship</w:t>
      </w:r>
      <w:r w:rsidRPr="00565670">
        <w:rPr>
          <w:rFonts w:asciiTheme="minorHAnsi" w:hAnsiTheme="minorHAnsi" w:cstheme="minorHAnsi"/>
        </w:rPr>
        <w:t xml:space="preserve"> </w:t>
      </w:r>
      <w:hyperlink r:id="rId16" w:history="1">
        <w:r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’</w:t>
        </w:r>
        <w:r w:rsidR="000859F2"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18</w:t>
        </w:r>
      </w:hyperlink>
      <w:r w:rsidRPr="00565670">
        <w:rPr>
          <w:rFonts w:asciiTheme="minorHAnsi" w:hAnsiTheme="minorHAnsi" w:cstheme="minorHAnsi"/>
          <w:sz w:val="20"/>
          <w:szCs w:val="20"/>
        </w:rPr>
        <w:t xml:space="preserve">, </w:t>
      </w:r>
      <w:hyperlink r:id="rId17" w:history="1">
        <w:r w:rsidR="00565670"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’</w:t>
        </w:r>
        <w:r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20</w:t>
        </w:r>
      </w:hyperlink>
    </w:p>
    <w:p w14:paraId="1525E23E" w14:textId="69651F7D" w:rsidR="00565670" w:rsidRPr="004C4759" w:rsidRDefault="000859F2" w:rsidP="00565670">
      <w:pPr>
        <w:pStyle w:val="BodyText"/>
        <w:tabs>
          <w:tab w:val="left" w:pos="810"/>
        </w:tabs>
        <w:spacing w:before="0"/>
        <w:ind w:left="540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 xml:space="preserve">Awarded 3rd place </w:t>
      </w:r>
    </w:p>
    <w:p w14:paraId="494F8DF6" w14:textId="77777777" w:rsidR="00565670" w:rsidRPr="00565670" w:rsidRDefault="00565670" w:rsidP="00B062D4">
      <w:pPr>
        <w:pStyle w:val="BodyText"/>
        <w:numPr>
          <w:ilvl w:val="0"/>
          <w:numId w:val="15"/>
        </w:numPr>
        <w:tabs>
          <w:tab w:val="left" w:pos="27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r w:rsidRPr="00565670">
        <w:rPr>
          <w:rFonts w:ascii="Calibri" w:hAnsi="Calibri" w:cs="Calibri"/>
          <w:sz w:val="20"/>
          <w:szCs w:val="20"/>
        </w:rPr>
        <w:t>Phi Kappa Phi</w:t>
      </w:r>
    </w:p>
    <w:p w14:paraId="177CDFD8" w14:textId="54DD4FE9" w:rsidR="00BC6031" w:rsidRPr="004C4759" w:rsidRDefault="00613657" w:rsidP="00B062D4">
      <w:pPr>
        <w:pStyle w:val="BodyText"/>
        <w:numPr>
          <w:ilvl w:val="0"/>
          <w:numId w:val="15"/>
        </w:numPr>
        <w:tabs>
          <w:tab w:val="left" w:pos="270"/>
        </w:tabs>
        <w:spacing w:before="0"/>
        <w:ind w:left="360" w:hanging="180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hyperlink r:id="rId18" w:history="1"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CMU</w:t>
        </w:r>
        <w:r w:rsidR="00052054">
          <w:rPr>
            <w:rStyle w:val="Hyperlink"/>
            <w:rFonts w:ascii="Calibri" w:hAnsi="Calibri" w:cs="Calibri"/>
            <w:sz w:val="20"/>
            <w:szCs w:val="20"/>
          </w:rPr>
          <w:t xml:space="preserve"> 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 xml:space="preserve">Best Coder Trophy </w:t>
        </w:r>
        <w:r w:rsidR="00565670">
          <w:rPr>
            <w:rStyle w:val="Hyperlink"/>
            <w:rFonts w:ascii="Calibri" w:hAnsi="Calibri" w:cs="Calibri"/>
            <w:sz w:val="20"/>
            <w:szCs w:val="20"/>
          </w:rPr>
          <w:t>’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19</w:t>
        </w:r>
      </w:hyperlink>
      <w:r w:rsidR="00052054">
        <w:rPr>
          <w:rStyle w:val="Hyperlink"/>
          <w:rFonts w:ascii="Calibri" w:hAnsi="Calibri" w:cs="Calibri"/>
          <w:sz w:val="20"/>
          <w:szCs w:val="20"/>
        </w:rPr>
        <w:t xml:space="preserve">, </w:t>
      </w:r>
      <w:r w:rsidR="00565670">
        <w:rPr>
          <w:rStyle w:val="Hyperlink"/>
          <w:rFonts w:ascii="Calibri" w:hAnsi="Calibri" w:cs="Calibri"/>
          <w:sz w:val="20"/>
          <w:szCs w:val="20"/>
        </w:rPr>
        <w:t>’</w:t>
      </w:r>
      <w:r w:rsidR="00052054">
        <w:rPr>
          <w:rStyle w:val="Hyperlink"/>
          <w:rFonts w:ascii="Calibri" w:hAnsi="Calibri" w:cs="Calibri"/>
          <w:sz w:val="20"/>
          <w:szCs w:val="20"/>
        </w:rPr>
        <w:t>20</w:t>
      </w:r>
    </w:p>
    <w:p w14:paraId="4888F60A" w14:textId="6FCA35AE" w:rsidR="00BC6031" w:rsidRPr="004C4759" w:rsidRDefault="00BC6031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Outstanding Course Assistant Award (nomination)</w:t>
      </w:r>
      <w:r w:rsidR="00565670">
        <w:rPr>
          <w:rFonts w:ascii="Calibri" w:hAnsi="Calibri" w:cs="Calibri"/>
          <w:spacing w:val="-3"/>
          <w:w w:val="105"/>
          <w:sz w:val="20"/>
          <w:szCs w:val="20"/>
        </w:rPr>
        <w:t xml:space="preserve"> (thrice)</w:t>
      </w:r>
    </w:p>
    <w:p w14:paraId="428328B3" w14:textId="0D0C761C" w:rsidR="000859F2" w:rsidRPr="004C4759" w:rsidRDefault="00E636D9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>
        <w:rPr>
          <w:rFonts w:ascii="Calibri" w:hAnsi="Calibri" w:cs="Calibri"/>
          <w:spacing w:val="-3"/>
          <w:w w:val="105"/>
          <w:sz w:val="20"/>
          <w:szCs w:val="20"/>
        </w:rPr>
        <w:t xml:space="preserve">CMU </w:t>
      </w:r>
      <w:r w:rsidR="00BC6031" w:rsidRPr="004C4759">
        <w:rPr>
          <w:rFonts w:ascii="Calibri" w:hAnsi="Calibri" w:cs="Calibri"/>
          <w:spacing w:val="-3"/>
          <w:w w:val="105"/>
          <w:sz w:val="20"/>
          <w:szCs w:val="20"/>
        </w:rPr>
        <w:t>Qatar Campus Scholar</w:t>
      </w:r>
      <w:r w:rsidR="00295DFC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="00BC6031" w:rsidRPr="004C4759">
        <w:rPr>
          <w:rFonts w:ascii="Calibri" w:hAnsi="Calibri" w:cs="Calibri"/>
          <w:spacing w:val="-3"/>
          <w:w w:val="105"/>
          <w:sz w:val="20"/>
          <w:szCs w:val="20"/>
        </w:rPr>
        <w:t>(nomination)</w:t>
      </w:r>
      <w:r w:rsidR="000859F2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64D343CB" w14:textId="77777777" w:rsidR="000859F2" w:rsidRPr="004C4759" w:rsidRDefault="000859F2" w:rsidP="0049195A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Leadership:</w:t>
      </w:r>
    </w:p>
    <w:p w14:paraId="4AC808F7" w14:textId="2C38BA29" w:rsidR="005B16DA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Academic Review Board </w:t>
      </w:r>
    </w:p>
    <w:p w14:paraId="515013AE" w14:textId="1F5233FE" w:rsidR="00BF40DB" w:rsidRPr="004C4759" w:rsidRDefault="005B16DA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="000859F2" w:rsidRPr="004C4759">
        <w:rPr>
          <w:rFonts w:ascii="Calibri" w:hAnsi="Calibri" w:cs="Calibri"/>
          <w:spacing w:val="-3"/>
          <w:w w:val="105"/>
          <w:sz w:val="20"/>
          <w:szCs w:val="20"/>
        </w:rPr>
        <w:t>University Disciplinary Committee</w:t>
      </w:r>
    </w:p>
    <w:p w14:paraId="40126C4C" w14:textId="5D04D3A8" w:rsidR="000859F2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Executive 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="00BF40DB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>Computer Science Club</w:t>
      </w:r>
    </w:p>
    <w:p w14:paraId="1DD17661" w14:textId="26052C8F" w:rsidR="000859F2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Student Academic Council</w:t>
      </w:r>
    </w:p>
    <w:p w14:paraId="4A027FB5" w14:textId="53E5A051" w:rsidR="00B062D4" w:rsidRPr="004C4759" w:rsidRDefault="000859F2" w:rsidP="009F63D9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Academic Tri</w:t>
      </w:r>
      <w:r w:rsidR="00B062D4" w:rsidRPr="004C4759">
        <w:rPr>
          <w:rFonts w:ascii="Calibri" w:hAnsi="Calibri" w:cs="Calibri"/>
          <w:b/>
          <w:sz w:val="20"/>
          <w:szCs w:val="20"/>
        </w:rPr>
        <w:t>p</w:t>
      </w:r>
    </w:p>
    <w:p w14:paraId="05D5B4BC" w14:textId="77777777" w:rsidR="00B062D4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‘Identifying the Drivers of</w:t>
      </w:r>
    </w:p>
    <w:p w14:paraId="55380AE0" w14:textId="77777777" w:rsidR="00B062D4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Entrepreneurial Success at its</w:t>
      </w:r>
    </w:p>
    <w:p w14:paraId="07B727C1" w14:textId="6F124C26" w:rsidR="000859F2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Source’ – San Francisco, USA</w:t>
      </w:r>
    </w:p>
    <w:p w14:paraId="33ABB08F" w14:textId="77777777" w:rsidR="00B062D4" w:rsidRPr="004C4759" w:rsidRDefault="000859F2" w:rsidP="009F63D9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bCs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Interests</w:t>
      </w:r>
      <w:r w:rsidRPr="004C4759">
        <w:rPr>
          <w:rFonts w:ascii="Calibri" w:hAnsi="Calibri" w:cs="Calibri"/>
          <w:sz w:val="20"/>
          <w:szCs w:val="20"/>
        </w:rPr>
        <w:t>:</w:t>
      </w:r>
      <w:r w:rsidR="0049195A" w:rsidRPr="004C4759">
        <w:rPr>
          <w:rFonts w:ascii="Calibri" w:hAnsi="Calibri" w:cs="Calibri"/>
          <w:sz w:val="20"/>
          <w:szCs w:val="20"/>
        </w:rPr>
        <w:t xml:space="preserve"> </w:t>
      </w:r>
    </w:p>
    <w:p w14:paraId="263EFA1F" w14:textId="1332F481" w:rsidR="00DD4775" w:rsidRDefault="00052054" w:rsidP="000F2290">
      <w:pPr>
        <w:pStyle w:val="BodyText"/>
        <w:tabs>
          <w:tab w:val="left" w:pos="540"/>
        </w:tabs>
        <w:spacing w:before="0"/>
        <w:ind w:left="180" w:firstLine="0"/>
        <w:rPr>
          <w:rFonts w:ascii="Calibri" w:hAnsi="Calibri" w:cs="Calibri"/>
          <w:spacing w:val="-3"/>
          <w:w w:val="105"/>
          <w:szCs w:val="24"/>
        </w:rPr>
      </w:pPr>
      <w:r>
        <w:rPr>
          <w:rFonts w:ascii="Calibri" w:hAnsi="Calibri" w:cs="Calibri"/>
          <w:sz w:val="20"/>
          <w:szCs w:val="20"/>
        </w:rPr>
        <w:t xml:space="preserve">Competitive Coding, </w:t>
      </w:r>
      <w:r w:rsidR="000859F2" w:rsidRPr="004C4759">
        <w:rPr>
          <w:rFonts w:ascii="Calibri" w:hAnsi="Calibri" w:cs="Calibri"/>
          <w:sz w:val="20"/>
          <w:szCs w:val="20"/>
        </w:rPr>
        <w:t>Music, table</w:t>
      </w:r>
      <w:r>
        <w:rPr>
          <w:rFonts w:ascii="Calibri" w:hAnsi="Calibri" w:cs="Calibri"/>
          <w:sz w:val="20"/>
          <w:szCs w:val="20"/>
        </w:rPr>
        <w:t>-</w:t>
      </w:r>
      <w:r w:rsidR="000859F2" w:rsidRPr="004C4759">
        <w:rPr>
          <w:rFonts w:ascii="Calibri" w:hAnsi="Calibri" w:cs="Calibri"/>
          <w:sz w:val="20"/>
          <w:szCs w:val="20"/>
        </w:rPr>
        <w:t>tennis,</w:t>
      </w:r>
      <w:r w:rsidR="00B50A0F">
        <w:rPr>
          <w:rFonts w:ascii="Calibri" w:hAnsi="Calibri" w:cs="Calibri"/>
          <w:sz w:val="20"/>
          <w:szCs w:val="20"/>
        </w:rPr>
        <w:t xml:space="preserve"> swimming,</w:t>
      </w:r>
      <w:r w:rsidR="000859F2" w:rsidRPr="004C4759">
        <w:rPr>
          <w:rFonts w:ascii="Calibri" w:hAnsi="Calibri" w:cs="Calibri"/>
          <w:sz w:val="20"/>
          <w:szCs w:val="20"/>
        </w:rPr>
        <w:t xml:space="preserve"> history</w:t>
      </w:r>
      <w:r w:rsidR="0049195A">
        <w:rPr>
          <w:rFonts w:ascii="Calibri" w:hAnsi="Calibri" w:cs="Calibri"/>
          <w:spacing w:val="-3"/>
          <w:w w:val="105"/>
          <w:szCs w:val="24"/>
        </w:rPr>
        <w:br w:type="column"/>
      </w:r>
      <w:r w:rsidR="00DD4775" w:rsidRPr="00B95DD6">
        <w:rPr>
          <w:rFonts w:ascii="Calibri" w:hAnsi="Calibri" w:cs="Calibri"/>
          <w:spacing w:val="-3"/>
          <w:w w:val="105"/>
          <w:szCs w:val="24"/>
        </w:rPr>
        <w:t>EXPERIENCE</w:t>
      </w:r>
    </w:p>
    <w:p w14:paraId="10E80A4A" w14:textId="4137194A" w:rsidR="00BD0443" w:rsidRPr="00565670" w:rsidRDefault="00BD0443" w:rsidP="002D49F7">
      <w:pPr>
        <w:pStyle w:val="Heading1"/>
        <w:ind w:left="450" w:hanging="68"/>
        <w:rPr>
          <w:rFonts w:ascii="Calibri" w:hAnsi="Calibri" w:cs="Calibri"/>
          <w:spacing w:val="-3"/>
          <w:w w:val="105"/>
          <w:szCs w:val="24"/>
        </w:rPr>
      </w:pPr>
      <w:r w:rsidRPr="006A2968">
        <w:rPr>
          <w:rFonts w:ascii="Calibri" w:eastAsia="Times New Roman" w:hAnsi="Calibri" w:cs="Calibri"/>
          <w:w w:val="105"/>
          <w:sz w:val="20"/>
          <w:szCs w:val="20"/>
        </w:rPr>
        <w:t>Software Develop</w:t>
      </w:r>
      <w:r w:rsidR="006A2968" w:rsidRPr="006A2968">
        <w:rPr>
          <w:rFonts w:ascii="Calibri" w:eastAsia="Times New Roman" w:hAnsi="Calibri" w:cs="Calibri"/>
          <w:w w:val="105"/>
          <w:sz w:val="20"/>
          <w:szCs w:val="20"/>
        </w:rPr>
        <w:t>ment Intern</w:t>
      </w:r>
      <w:r w:rsidRPr="006A2968">
        <w:rPr>
          <w:rFonts w:ascii="Calibri" w:hAnsi="Calibri" w:cs="Calibri"/>
          <w:spacing w:val="-3"/>
          <w:w w:val="105"/>
          <w:sz w:val="20"/>
          <w:szCs w:val="20"/>
        </w:rPr>
        <w:t xml:space="preserve"> | </w:t>
      </w:r>
      <w:hyperlink r:id="rId19" w:history="1">
        <w:r w:rsidRPr="006A2968">
          <w:rPr>
            <w:rStyle w:val="Hyperlink"/>
            <w:rFonts w:ascii="Calibri" w:hAnsi="Calibri" w:cs="Calibri"/>
            <w:spacing w:val="-3"/>
            <w:w w:val="105"/>
            <w:sz w:val="20"/>
            <w:szCs w:val="20"/>
          </w:rPr>
          <w:t>Rimads</w:t>
        </w:r>
      </w:hyperlink>
      <w:r w:rsidR="00565670">
        <w:rPr>
          <w:rStyle w:val="Hyperlink"/>
          <w:rFonts w:ascii="Calibri" w:hAnsi="Calibri" w:cs="Calibri"/>
          <w:spacing w:val="-3"/>
          <w:w w:val="105"/>
          <w:sz w:val="20"/>
          <w:szCs w:val="20"/>
          <w:u w:val="none"/>
        </w:rPr>
        <w:t xml:space="preserve"> </w:t>
      </w:r>
      <w:r w:rsidR="00565670" w:rsidRPr="00613657">
        <w:rPr>
          <w:rFonts w:ascii="Calibri" w:eastAsia="Times New Roman" w:hAnsi="Calibri" w:cs="Calibri"/>
          <w:w w:val="105"/>
          <w:sz w:val="20"/>
          <w:szCs w:val="20"/>
        </w:rPr>
        <w:t>| Dec 2019 - present</w:t>
      </w:r>
    </w:p>
    <w:p w14:paraId="0BE69E01" w14:textId="0E904FE2" w:rsidR="005B16DA" w:rsidRDefault="00C71A75" w:rsidP="004C4759">
      <w:pPr>
        <w:pStyle w:val="Heading1"/>
        <w:spacing w:after="60"/>
        <w:ind w:left="547" w:hanging="72"/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</w:pPr>
      <w:r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Interactive </w:t>
      </w:r>
      <w:r w:rsidR="005B16DA" w:rsidRP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>Differential Diagnosis</w:t>
      </w:r>
      <w:r w:rsid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 System</w:t>
      </w:r>
      <w:r w:rsidR="005B16DA" w:rsidRP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 using Artificial Intelligence</w:t>
      </w:r>
    </w:p>
    <w:p w14:paraId="28F50E4D" w14:textId="634AFAD3" w:rsidR="005B16DA" w:rsidRPr="006A2968" w:rsidRDefault="005B16DA" w:rsidP="006A2968">
      <w:pPr>
        <w:pStyle w:val="Heading1"/>
        <w:numPr>
          <w:ilvl w:val="0"/>
          <w:numId w:val="17"/>
        </w:numPr>
        <w:ind w:left="450" w:hanging="180"/>
        <w:rPr>
          <w:rFonts w:ascii="Calibri" w:eastAsia="Times New Roman" w:hAnsi="Calibri" w:cs="Calibri"/>
          <w:b w:val="0"/>
          <w:bCs w:val="0"/>
          <w:sz w:val="20"/>
          <w:szCs w:val="20"/>
        </w:rPr>
      </w:pP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Worked with a diverse team of </w:t>
      </w:r>
      <w:r w:rsidR="009F63D9">
        <w:rPr>
          <w:rFonts w:ascii="Calibri" w:eastAsia="Times New Roman" w:hAnsi="Calibri" w:cs="Calibri"/>
          <w:b w:val="0"/>
          <w:bCs w:val="0"/>
          <w:sz w:val="20"/>
          <w:szCs w:val="20"/>
        </w:rPr>
        <w:t>b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iologists, </w:t>
      </w:r>
      <w:r w:rsidR="009F63D9">
        <w:rPr>
          <w:rFonts w:ascii="Calibri" w:eastAsia="Times New Roman" w:hAnsi="Calibri" w:cs="Calibri"/>
          <w:b w:val="0"/>
          <w:bCs w:val="0"/>
          <w:sz w:val="20"/>
          <w:szCs w:val="20"/>
        </w:rPr>
        <w:t>medical d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>octors</w:t>
      </w:r>
      <w:r w:rsidR="002D49F7">
        <w:rPr>
          <w:rFonts w:ascii="Calibri" w:eastAsia="Times New Roman" w:hAnsi="Calibri" w:cs="Calibri"/>
          <w:b w:val="0"/>
          <w:bCs w:val="0"/>
          <w:sz w:val="20"/>
          <w:szCs w:val="20"/>
        </w:rPr>
        <w:t>,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 and </w:t>
      </w:r>
      <w:r w:rsidR="009F63D9">
        <w:rPr>
          <w:rFonts w:ascii="Calibri" w:eastAsia="Times New Roman" w:hAnsi="Calibri" w:cs="Calibri"/>
          <w:b w:val="0"/>
          <w:bCs w:val="0"/>
          <w:sz w:val="20"/>
          <w:szCs w:val="20"/>
        </w:rPr>
        <w:t>software e</w:t>
      </w:r>
      <w:r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>ngineers</w:t>
      </w:r>
      <w:r w:rsidR="006A2968" w:rsidRPr="006A2968">
        <w:rPr>
          <w:rFonts w:ascii="Calibri" w:eastAsia="Times New Roman" w:hAnsi="Calibri" w:cs="Calibri"/>
          <w:b w:val="0"/>
          <w:bCs w:val="0"/>
          <w:sz w:val="20"/>
          <w:szCs w:val="20"/>
        </w:rPr>
        <w:t xml:space="preserve"> in a dynamic startup environment</w:t>
      </w:r>
      <w:r w:rsidR="00BC6031">
        <w:rPr>
          <w:rFonts w:ascii="Calibri" w:eastAsia="Times New Roman" w:hAnsi="Calibri" w:cs="Calibri"/>
          <w:b w:val="0"/>
          <w:bCs w:val="0"/>
          <w:sz w:val="20"/>
          <w:szCs w:val="20"/>
        </w:rPr>
        <w:t>.</w:t>
      </w:r>
    </w:p>
    <w:p w14:paraId="0FB6C016" w14:textId="77777777" w:rsidR="00FA31C2" w:rsidRPr="004C4759" w:rsidRDefault="00FA31C2" w:rsidP="00FA31C2">
      <w:pPr>
        <w:pStyle w:val="Heading1"/>
        <w:numPr>
          <w:ilvl w:val="0"/>
          <w:numId w:val="17"/>
        </w:numPr>
        <w:ind w:left="450" w:hanging="180"/>
        <w:rPr>
          <w:rFonts w:ascii="Calibri" w:eastAsia="Times New Roman" w:hAnsi="Calibri" w:cs="Calibri"/>
          <w:b w:val="0"/>
          <w:bCs w:val="0"/>
          <w:sz w:val="20"/>
          <w:szCs w:val="20"/>
        </w:rPr>
      </w:pPr>
      <w:r>
        <w:rPr>
          <w:rFonts w:ascii="Calibri" w:eastAsia="Times New Roman" w:hAnsi="Calibri" w:cs="Calibri"/>
          <w:b w:val="0"/>
          <w:bCs w:val="0"/>
          <w:sz w:val="20"/>
          <w:szCs w:val="20"/>
        </w:rPr>
        <w:t>Innovated and experimented with algorithms based on the relationship between diseases, and their symptoms and etiologies to effectively diagnose patients.</w:t>
      </w:r>
    </w:p>
    <w:p w14:paraId="4DCA831A" w14:textId="3DB27B4F" w:rsidR="007E64CC" w:rsidRPr="00B95DD6" w:rsidRDefault="007E64CC" w:rsidP="004C4759">
      <w:pPr>
        <w:pStyle w:val="BodyText"/>
        <w:tabs>
          <w:tab w:val="left" w:pos="360"/>
        </w:tabs>
        <w:spacing w:before="120"/>
        <w:ind w:left="461" w:right="-3269" w:hanging="72"/>
        <w:rPr>
          <w:rFonts w:ascii="Calibri" w:eastAsia="Georgia" w:hAnsi="Calibri" w:cs="Calibri"/>
          <w:b/>
          <w:bCs/>
          <w:w w:val="105"/>
          <w:sz w:val="20"/>
          <w:szCs w:val="20"/>
        </w:rPr>
      </w:pPr>
      <w:r w:rsidRPr="00B95DD6">
        <w:rPr>
          <w:rFonts w:ascii="Calibri" w:hAnsi="Calibri" w:cs="Calibri"/>
          <w:b/>
          <w:bCs/>
          <w:w w:val="105"/>
          <w:sz w:val="20"/>
          <w:szCs w:val="20"/>
        </w:rPr>
        <w:t>Research Assistant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| CMU Computer Science</w:t>
      </w:r>
      <w:r w:rsidR="00F939B2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Department</w:t>
      </w:r>
      <w:r w:rsidR="00565670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| May ’19 – July </w:t>
      </w:r>
      <w:r w:rsidR="00565670">
        <w:rPr>
          <w:rFonts w:ascii="Calibri" w:eastAsia="Georgia" w:hAnsi="Calibri" w:cs="Calibri"/>
          <w:b/>
          <w:bCs/>
          <w:w w:val="105"/>
          <w:sz w:val="20"/>
          <w:szCs w:val="20"/>
        </w:rPr>
        <w:t>’</w:t>
      </w:r>
      <w:r w:rsidR="00565670">
        <w:rPr>
          <w:rFonts w:ascii="Calibri" w:eastAsia="Georgia" w:hAnsi="Calibri" w:cs="Calibri"/>
          <w:b/>
          <w:bCs/>
          <w:w w:val="105"/>
          <w:sz w:val="20"/>
          <w:szCs w:val="20"/>
        </w:rPr>
        <w:t>19</w:t>
      </w:r>
    </w:p>
    <w:p w14:paraId="6D146B30" w14:textId="4307ED45" w:rsidR="007E64CC" w:rsidRPr="00B95DD6" w:rsidRDefault="007E64CC" w:rsidP="004C4759">
      <w:pPr>
        <w:pStyle w:val="BodyText"/>
        <w:tabs>
          <w:tab w:val="left" w:pos="540"/>
        </w:tabs>
        <w:spacing w:before="0" w:after="60"/>
        <w:ind w:left="547" w:right="115" w:hanging="72"/>
        <w:rPr>
          <w:rFonts w:ascii="Calibri" w:hAnsi="Calibri" w:cs="Calibri"/>
          <w:i/>
          <w:w w:val="105"/>
          <w:sz w:val="18"/>
          <w:szCs w:val="20"/>
        </w:rPr>
      </w:pPr>
      <w:r>
        <w:rPr>
          <w:rFonts w:ascii="Calibri" w:hAnsi="Calibri" w:cs="Calibri"/>
          <w:i/>
          <w:w w:val="105"/>
          <w:sz w:val="18"/>
          <w:szCs w:val="20"/>
        </w:rPr>
        <w:t xml:space="preserve">Multi-tiered System for Efficient &amp; Effective Information Retrieval </w:t>
      </w:r>
    </w:p>
    <w:p w14:paraId="4360FC1C" w14:textId="7A7E2245" w:rsidR="007E64CC" w:rsidRPr="00B95DD6" w:rsidRDefault="009344A5" w:rsidP="007568FE">
      <w:pPr>
        <w:pStyle w:val="BodyText"/>
        <w:numPr>
          <w:ilvl w:val="0"/>
          <w:numId w:val="1"/>
        </w:numPr>
        <w:tabs>
          <w:tab w:val="left" w:pos="426"/>
        </w:tabs>
        <w:spacing w:before="0"/>
        <w:ind w:left="450" w:right="115" w:hanging="1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</w:t>
      </w:r>
      <w:r w:rsidR="0076697A">
        <w:rPr>
          <w:rFonts w:ascii="Calibri" w:hAnsi="Calibri" w:cs="Calibri"/>
          <w:sz w:val="20"/>
          <w:szCs w:val="20"/>
        </w:rPr>
        <w:t>Critically r</w:t>
      </w:r>
      <w:r w:rsidR="007E64CC" w:rsidRPr="00B95DD6">
        <w:rPr>
          <w:rFonts w:ascii="Calibri" w:hAnsi="Calibri" w:cs="Calibri"/>
          <w:sz w:val="20"/>
          <w:szCs w:val="20"/>
        </w:rPr>
        <w:t>eviewed existing literature</w:t>
      </w:r>
      <w:r w:rsidR="0076697A">
        <w:rPr>
          <w:rFonts w:ascii="Calibri" w:hAnsi="Calibri" w:cs="Calibri"/>
          <w:sz w:val="20"/>
          <w:szCs w:val="20"/>
        </w:rPr>
        <w:t xml:space="preserve"> to identify scopes of improvement.</w:t>
      </w:r>
    </w:p>
    <w:p w14:paraId="5F5E5D19" w14:textId="46C37F75" w:rsidR="007568FE" w:rsidRDefault="007E64CC" w:rsidP="007568FE">
      <w:pPr>
        <w:pStyle w:val="BodyText"/>
        <w:numPr>
          <w:ilvl w:val="0"/>
          <w:numId w:val="1"/>
        </w:numPr>
        <w:spacing w:before="0"/>
        <w:ind w:left="450" w:right="115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>Carried out experiments to determine the possibility of efficiency gains in a multi-tiered</w:t>
      </w:r>
      <w:r w:rsidR="009344A5">
        <w:rPr>
          <w:rFonts w:ascii="Calibri" w:hAnsi="Calibri" w:cs="Calibri"/>
          <w:sz w:val="20"/>
          <w:szCs w:val="20"/>
        </w:rPr>
        <w:t xml:space="preserve"> </w:t>
      </w:r>
      <w:r w:rsidR="007568FE">
        <w:rPr>
          <w:rFonts w:ascii="Calibri" w:hAnsi="Calibri" w:cs="Calibri"/>
          <w:sz w:val="20"/>
          <w:szCs w:val="20"/>
        </w:rPr>
        <w:t xml:space="preserve">inverted </w:t>
      </w:r>
      <w:r w:rsidRPr="00B95DD6">
        <w:rPr>
          <w:rFonts w:ascii="Calibri" w:hAnsi="Calibri" w:cs="Calibri"/>
          <w:sz w:val="20"/>
          <w:szCs w:val="20"/>
        </w:rPr>
        <w:t>index.</w:t>
      </w:r>
    </w:p>
    <w:p w14:paraId="7D553B77" w14:textId="2CC43A99" w:rsidR="007E64CC" w:rsidRPr="00B95DD6" w:rsidRDefault="007E64CC" w:rsidP="006A2968">
      <w:pPr>
        <w:pStyle w:val="BodyText"/>
        <w:numPr>
          <w:ilvl w:val="0"/>
          <w:numId w:val="1"/>
        </w:numPr>
        <w:spacing w:before="0" w:after="60"/>
        <w:ind w:left="450" w:right="115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 xml:space="preserve">Modified </w:t>
      </w:r>
      <w:proofErr w:type="spellStart"/>
      <w:r w:rsidRPr="00B95DD6">
        <w:rPr>
          <w:rFonts w:ascii="Calibri" w:hAnsi="Calibri" w:cs="Calibri"/>
          <w:sz w:val="20"/>
          <w:szCs w:val="20"/>
        </w:rPr>
        <w:t>maxscore</w:t>
      </w:r>
      <w:proofErr w:type="spellEnd"/>
      <w:r w:rsidRPr="00B95DD6">
        <w:rPr>
          <w:rFonts w:ascii="Calibri" w:hAnsi="Calibri" w:cs="Calibri"/>
          <w:sz w:val="20"/>
          <w:szCs w:val="20"/>
        </w:rPr>
        <w:t xml:space="preserve"> algorithm for 2 tiers and ran experiments to predict efficiency gains.</w:t>
      </w:r>
    </w:p>
    <w:p w14:paraId="12A3224B" w14:textId="3F4A2877" w:rsidR="007E64CC" w:rsidRPr="00B95DD6" w:rsidRDefault="007E64CC" w:rsidP="004C4759">
      <w:pPr>
        <w:pStyle w:val="BodyText"/>
        <w:spacing w:before="120"/>
        <w:ind w:left="461" w:right="115" w:hanging="72"/>
        <w:rPr>
          <w:rFonts w:ascii="Calibri" w:hAnsi="Calibri" w:cs="Calibri"/>
          <w:w w:val="105"/>
          <w:sz w:val="20"/>
          <w:szCs w:val="20"/>
        </w:rPr>
      </w:pPr>
      <w:r w:rsidRPr="00B95DD6">
        <w:rPr>
          <w:rFonts w:ascii="Calibri" w:hAnsi="Calibri" w:cs="Calibri"/>
          <w:b/>
          <w:bCs/>
          <w:w w:val="105"/>
          <w:sz w:val="20"/>
          <w:szCs w:val="20"/>
        </w:rPr>
        <w:t>Course Assistant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| CMU Computer Science Department</w:t>
      </w:r>
      <w:r w:rsidR="00565670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| Sep ’18 – Apr ’20</w:t>
      </w:r>
    </w:p>
    <w:p w14:paraId="17674255" w14:textId="7F6AE211" w:rsidR="007E64CC" w:rsidRPr="00B95DD6" w:rsidRDefault="007E64CC" w:rsidP="004C4759">
      <w:pPr>
        <w:pStyle w:val="BodyText"/>
        <w:tabs>
          <w:tab w:val="left" w:pos="426"/>
        </w:tabs>
        <w:spacing w:before="0" w:after="60"/>
        <w:ind w:left="547" w:right="115" w:hanging="72"/>
        <w:rPr>
          <w:rFonts w:ascii="Calibri" w:hAnsi="Calibri" w:cs="Calibri"/>
          <w:i/>
          <w:w w:val="105"/>
          <w:sz w:val="18"/>
          <w:szCs w:val="20"/>
        </w:rPr>
      </w:pPr>
      <w:r w:rsidRPr="007568FE">
        <w:rPr>
          <w:rFonts w:ascii="Calibri" w:hAnsi="Calibri" w:cs="Calibri"/>
          <w:i/>
          <w:w w:val="105"/>
          <w:sz w:val="18"/>
          <w:szCs w:val="20"/>
        </w:rPr>
        <w:t>Courses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: Introduction to Computer Systems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Great Theoretical Ideas in Computer Science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Imperative Computatio</w:t>
      </w:r>
      <w:r w:rsidR="007568FE">
        <w:rPr>
          <w:rFonts w:ascii="Calibri" w:hAnsi="Calibri" w:cs="Calibri"/>
          <w:iCs/>
          <w:w w:val="105"/>
          <w:sz w:val="18"/>
          <w:szCs w:val="20"/>
        </w:rPr>
        <w:t>n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="007568FE">
        <w:rPr>
          <w:rFonts w:ascii="Calibri" w:hAnsi="Calibri" w:cs="Calibri"/>
          <w:iCs/>
          <w:w w:val="105"/>
          <w:sz w:val="18"/>
          <w:szCs w:val="20"/>
        </w:rPr>
        <w:t xml:space="preserve">Parallel </w:t>
      </w:r>
      <w:r w:rsidR="00295DFC">
        <w:rPr>
          <w:rFonts w:ascii="Calibri" w:hAnsi="Calibri" w:cs="Calibri"/>
          <w:iCs/>
          <w:w w:val="105"/>
          <w:sz w:val="18"/>
          <w:szCs w:val="20"/>
        </w:rPr>
        <w:t>&amp;</w:t>
      </w:r>
      <w:r w:rsidR="007568FE">
        <w:rPr>
          <w:rFonts w:ascii="Calibri" w:hAnsi="Calibri" w:cs="Calibri"/>
          <w:iCs/>
          <w:w w:val="105"/>
          <w:sz w:val="18"/>
          <w:szCs w:val="20"/>
        </w:rPr>
        <w:t xml:space="preserve"> Sequential Data Structures 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&amp; </w:t>
      </w:r>
      <w:r w:rsidR="007568FE">
        <w:rPr>
          <w:rFonts w:ascii="Calibri" w:hAnsi="Calibri" w:cs="Calibri"/>
          <w:iCs/>
          <w:w w:val="105"/>
          <w:sz w:val="18"/>
          <w:szCs w:val="20"/>
        </w:rPr>
        <w:t>Algorithms</w:t>
      </w:r>
    </w:p>
    <w:p w14:paraId="6F687B5C" w14:textId="308EB04D" w:rsidR="007E64CC" w:rsidRPr="00B95DD6" w:rsidRDefault="007E64CC" w:rsidP="006A2968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Helped students understand course concepts </w:t>
      </w:r>
      <w:r>
        <w:rPr>
          <w:rFonts w:ascii="Calibri" w:hAnsi="Calibri" w:cs="Calibri"/>
          <w:w w:val="105"/>
          <w:sz w:val="20"/>
          <w:szCs w:val="20"/>
        </w:rPr>
        <w:t xml:space="preserve">and debug programming assignments </w:t>
      </w:r>
      <w:r w:rsidRPr="00B95DD6">
        <w:rPr>
          <w:rFonts w:ascii="Calibri" w:hAnsi="Calibri" w:cs="Calibri"/>
          <w:w w:val="105"/>
          <w:sz w:val="20"/>
          <w:szCs w:val="20"/>
        </w:rPr>
        <w:t>during meetings and group discussions.</w:t>
      </w:r>
    </w:p>
    <w:p w14:paraId="16517960" w14:textId="14D4E7D9" w:rsidR="007E64CC" w:rsidRPr="00B95DD6" w:rsidRDefault="007E64CC" w:rsidP="004C4759">
      <w:pPr>
        <w:pStyle w:val="BodyText"/>
        <w:numPr>
          <w:ilvl w:val="0"/>
          <w:numId w:val="1"/>
        </w:numPr>
        <w:spacing w:before="0"/>
        <w:ind w:left="461" w:right="115" w:hanging="187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Graded theoretical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homework</w:t>
      </w:r>
      <w:r w:rsidR="007568FE">
        <w:rPr>
          <w:rFonts w:ascii="Calibri" w:hAnsi="Calibri" w:cs="Calibri"/>
          <w:noProof/>
          <w:w w:val="105"/>
          <w:sz w:val="20"/>
          <w:szCs w:val="20"/>
        </w:rPr>
        <w:t xml:space="preserve"> assignments,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quizzes</w:t>
      </w:r>
      <w:r w:rsidR="007568FE" w:rsidRPr="00B95DD6">
        <w:rPr>
          <w:rFonts w:ascii="Calibri" w:hAnsi="Calibri" w:cs="Calibri"/>
          <w:noProof/>
          <w:w w:val="105"/>
          <w:sz w:val="20"/>
          <w:szCs w:val="20"/>
        </w:rPr>
        <w:t>,</w:t>
      </w:r>
      <w:r w:rsidR="007568FE"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="007568FE" w:rsidRPr="00B95DD6">
        <w:rPr>
          <w:rFonts w:ascii="Calibri" w:hAnsi="Calibri" w:cs="Calibri"/>
          <w:noProof/>
          <w:w w:val="105"/>
          <w:sz w:val="20"/>
          <w:szCs w:val="20"/>
        </w:rPr>
        <w:t>and</w:t>
      </w:r>
      <w:r w:rsidR="007568FE">
        <w:rPr>
          <w:rFonts w:ascii="Calibri" w:hAnsi="Calibri" w:cs="Calibri"/>
          <w:noProof/>
          <w:w w:val="105"/>
          <w:sz w:val="20"/>
          <w:szCs w:val="20"/>
        </w:rPr>
        <w:t xml:space="preserve"> coding style</w:t>
      </w:r>
      <w:r w:rsidR="0076697A">
        <w:rPr>
          <w:rFonts w:ascii="Calibri" w:hAnsi="Calibri" w:cs="Calibri"/>
          <w:noProof/>
          <w:w w:val="105"/>
          <w:sz w:val="20"/>
          <w:szCs w:val="20"/>
        </w:rPr>
        <w:t>.</w:t>
      </w:r>
    </w:p>
    <w:p w14:paraId="590E30A8" w14:textId="41ABA989" w:rsidR="006262DB" w:rsidRPr="00B95DD6" w:rsidRDefault="00DD4775" w:rsidP="004C4759">
      <w:pPr>
        <w:pStyle w:val="Heading1"/>
        <w:spacing w:before="120"/>
        <w:ind w:left="461" w:hanging="72"/>
        <w:rPr>
          <w:rFonts w:ascii="Calibri" w:hAnsi="Calibri" w:cs="Calibri"/>
          <w:b w:val="0"/>
          <w:bCs w:val="0"/>
          <w:sz w:val="4"/>
          <w:szCs w:val="4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Software </w:t>
      </w:r>
      <w:r w:rsidR="0079221D" w:rsidRPr="00B95DD6">
        <w:rPr>
          <w:rFonts w:ascii="Calibri" w:hAnsi="Calibri" w:cs="Calibri"/>
          <w:w w:val="105"/>
          <w:sz w:val="20"/>
          <w:szCs w:val="20"/>
        </w:rPr>
        <w:t>Development Intern |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proofErr w:type="spellStart"/>
      <w:r w:rsidRPr="00B95DD6">
        <w:rPr>
          <w:rFonts w:ascii="Calibri" w:hAnsi="Calibri" w:cs="Calibri"/>
          <w:w w:val="105"/>
          <w:sz w:val="20"/>
          <w:szCs w:val="20"/>
        </w:rPr>
        <w:t>JSW</w:t>
      </w:r>
      <w:proofErr w:type="spellEnd"/>
      <w:r w:rsidRPr="00B95DD6">
        <w:rPr>
          <w:rFonts w:ascii="Calibri" w:hAnsi="Calibri" w:cs="Calibri"/>
          <w:w w:val="105"/>
          <w:sz w:val="20"/>
          <w:szCs w:val="20"/>
        </w:rPr>
        <w:t xml:space="preserve"> Steel</w:t>
      </w:r>
      <w:r w:rsidR="00565670">
        <w:rPr>
          <w:rFonts w:ascii="Calibri" w:hAnsi="Calibri" w:cs="Calibri"/>
          <w:w w:val="105"/>
          <w:sz w:val="20"/>
          <w:szCs w:val="20"/>
        </w:rPr>
        <w:t xml:space="preserve"> | Dec ’16 – Jan ’17</w:t>
      </w:r>
    </w:p>
    <w:p w14:paraId="106D7C1E" w14:textId="28915262" w:rsidR="00342CCE" w:rsidRPr="00B95DD6" w:rsidRDefault="00DD4775" w:rsidP="006A2968">
      <w:pPr>
        <w:pStyle w:val="BodyText"/>
        <w:numPr>
          <w:ilvl w:val="0"/>
          <w:numId w:val="1"/>
        </w:numPr>
        <w:tabs>
          <w:tab w:val="left" w:pos="270"/>
        </w:tabs>
        <w:spacing w:before="0"/>
        <w:ind w:right="117" w:hanging="217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pacing w:val="-1"/>
          <w:w w:val="105"/>
          <w:sz w:val="20"/>
          <w:szCs w:val="20"/>
        </w:rPr>
        <w:t>Used C++ to d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evelop</w:t>
      </w:r>
      <w:r w:rsidR="00527E67" w:rsidRPr="00B95DD6">
        <w:rPr>
          <w:rFonts w:ascii="Calibri" w:hAnsi="Calibri" w:cs="Calibri"/>
          <w:spacing w:val="7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an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hyperlink r:id="rId20" w:history="1">
        <w:r w:rsidR="00527E67" w:rsidRPr="00B95DD6">
          <w:rPr>
            <w:rStyle w:val="Hyperlink"/>
            <w:rFonts w:ascii="Calibri" w:hAnsi="Calibri" w:cs="Calibri"/>
            <w:w w:val="105"/>
            <w:sz w:val="20"/>
            <w:szCs w:val="20"/>
          </w:rPr>
          <w:t>automated</w:t>
        </w:r>
        <w:r w:rsidR="00527E67" w:rsidRPr="00B95DD6">
          <w:rPr>
            <w:rStyle w:val="Hyperlink"/>
            <w:rFonts w:ascii="Calibri" w:hAnsi="Calibri" w:cs="Calibri"/>
            <w:spacing w:val="7"/>
            <w:w w:val="105"/>
            <w:sz w:val="20"/>
            <w:szCs w:val="20"/>
          </w:rPr>
          <w:t xml:space="preserve"> </w:t>
        </w:r>
        <w:r w:rsidR="00342CCE" w:rsidRPr="00B95DD6">
          <w:rPr>
            <w:rStyle w:val="Hyperlink"/>
            <w:rFonts w:ascii="Calibri" w:hAnsi="Calibri" w:cs="Calibri"/>
            <w:spacing w:val="-6"/>
            <w:w w:val="105"/>
            <w:sz w:val="20"/>
            <w:szCs w:val="20"/>
          </w:rPr>
          <w:t>process</w:t>
        </w:r>
      </w:hyperlink>
      <w:r w:rsidR="00527E67" w:rsidRPr="00B95DD6">
        <w:rPr>
          <w:rFonts w:ascii="Calibri" w:hAnsi="Calibri" w:cs="Calibri"/>
          <w:spacing w:val="7"/>
          <w:w w:val="105"/>
          <w:sz w:val="20"/>
          <w:szCs w:val="20"/>
        </w:rPr>
        <w:t xml:space="preserve"> </w:t>
      </w:r>
      <w:r w:rsidR="00342CCE" w:rsidRPr="00B95DD6">
        <w:rPr>
          <w:rFonts w:ascii="Calibri" w:hAnsi="Calibri" w:cs="Calibri"/>
          <w:w w:val="105"/>
          <w:sz w:val="20"/>
          <w:szCs w:val="20"/>
        </w:rPr>
        <w:t>that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determine</w:t>
      </w:r>
      <w:r w:rsidR="00342CCE" w:rsidRPr="00B95DD6">
        <w:rPr>
          <w:rFonts w:ascii="Calibri" w:hAnsi="Calibri" w:cs="Calibri"/>
          <w:w w:val="105"/>
          <w:sz w:val="20"/>
          <w:szCs w:val="20"/>
        </w:rPr>
        <w:t>d</w:t>
      </w:r>
      <w:r w:rsidR="00527E67" w:rsidRPr="00B95DD6">
        <w:rPr>
          <w:rFonts w:ascii="Calibri" w:hAnsi="Calibri" w:cs="Calibri"/>
          <w:spacing w:val="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3"/>
          <w:w w:val="105"/>
          <w:sz w:val="20"/>
          <w:szCs w:val="20"/>
        </w:rPr>
        <w:t>allo</w:t>
      </w:r>
      <w:r w:rsidR="00527E67" w:rsidRPr="00B95DD6">
        <w:rPr>
          <w:rFonts w:ascii="Calibri" w:hAnsi="Calibri" w:cs="Calibri"/>
          <w:spacing w:val="-2"/>
          <w:w w:val="105"/>
          <w:sz w:val="20"/>
          <w:szCs w:val="20"/>
        </w:rPr>
        <w:t>y</w:t>
      </w:r>
      <w:r w:rsidR="00527E67" w:rsidRPr="00B95DD6">
        <w:rPr>
          <w:rFonts w:ascii="Calibri" w:hAnsi="Calibri" w:cs="Calibri"/>
          <w:spacing w:val="7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requirements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for</w:t>
      </w:r>
      <w:r w:rsidR="00527E67" w:rsidRPr="00B95DD6">
        <w:rPr>
          <w:rFonts w:ascii="Calibri" w:hAnsi="Calibri" w:cs="Calibri"/>
          <w:spacing w:val="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2"/>
          <w:w w:val="105"/>
          <w:sz w:val="20"/>
          <w:szCs w:val="20"/>
        </w:rPr>
        <w:t>differen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t</w:t>
      </w:r>
      <w:r w:rsidR="00527E67" w:rsidRPr="00B95DD6">
        <w:rPr>
          <w:rFonts w:ascii="Calibri" w:hAnsi="Calibri" w:cs="Calibri"/>
          <w:spacing w:val="37"/>
          <w:w w:val="138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grades</w:t>
      </w:r>
      <w:r w:rsidR="00527E67" w:rsidRPr="00B95DD6">
        <w:rPr>
          <w:rFonts w:ascii="Calibri" w:hAnsi="Calibri" w:cs="Calibri"/>
          <w:spacing w:val="2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of</w:t>
      </w:r>
      <w:r w:rsidR="00527E67" w:rsidRPr="00B95DD6">
        <w:rPr>
          <w:rFonts w:ascii="Calibri" w:hAnsi="Calibri" w:cs="Calibri"/>
          <w:spacing w:val="24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steel</w:t>
      </w:r>
      <w:r w:rsidR="00342CCE" w:rsidRPr="00B95DD6">
        <w:rPr>
          <w:rFonts w:ascii="Calibri" w:hAnsi="Calibri" w:cs="Calibri"/>
          <w:w w:val="105"/>
          <w:sz w:val="20"/>
          <w:szCs w:val="20"/>
        </w:rPr>
        <w:t>.</w:t>
      </w:r>
    </w:p>
    <w:p w14:paraId="533F51A1" w14:textId="77777777" w:rsidR="00C049C7" w:rsidRPr="00B95DD6" w:rsidRDefault="00DD4775" w:rsidP="006A2968">
      <w:pPr>
        <w:pStyle w:val="BodyText"/>
        <w:numPr>
          <w:ilvl w:val="0"/>
          <w:numId w:val="1"/>
        </w:numPr>
        <w:spacing w:before="0" w:after="120"/>
        <w:ind w:right="119" w:hanging="217"/>
        <w:rPr>
          <w:rFonts w:ascii="Calibri" w:hAnsi="Calibri" w:cs="Calibri"/>
          <w:w w:val="105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>Added</w:t>
      </w:r>
      <w:r w:rsidR="00527E67" w:rsidRPr="00B95DD6">
        <w:rPr>
          <w:rFonts w:ascii="Calibri" w:hAnsi="Calibri" w:cs="Calibri"/>
          <w:spacing w:val="42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spacing w:val="-1"/>
          <w:w w:val="105"/>
          <w:sz w:val="20"/>
          <w:szCs w:val="20"/>
        </w:rPr>
        <w:t>capability</w:t>
      </w:r>
      <w:r w:rsidR="00527E67" w:rsidRPr="00B95DD6">
        <w:rPr>
          <w:rFonts w:ascii="Calibri" w:hAnsi="Calibri" w:cs="Calibri"/>
          <w:spacing w:val="41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of</w:t>
      </w:r>
      <w:r w:rsidR="00527E67" w:rsidRPr="00B95DD6">
        <w:rPr>
          <w:rFonts w:ascii="Calibri" w:hAnsi="Calibri" w:cs="Calibri"/>
          <w:spacing w:val="33"/>
          <w:w w:val="9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prioritizing</w:t>
      </w:r>
      <w:r w:rsidR="00527E67" w:rsidRPr="00B95DD6">
        <w:rPr>
          <w:rFonts w:ascii="Calibri" w:hAnsi="Calibri" w:cs="Calibri"/>
          <w:spacing w:val="24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noProof/>
          <w:spacing w:val="-2"/>
          <w:w w:val="105"/>
          <w:sz w:val="20"/>
          <w:szCs w:val="20"/>
        </w:rPr>
        <w:t>ferro-alloys</w:t>
      </w:r>
      <w:r w:rsidR="00527E67" w:rsidRPr="00B95DD6">
        <w:rPr>
          <w:rFonts w:ascii="Calibri" w:hAnsi="Calibri" w:cs="Calibri"/>
          <w:spacing w:val="2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base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on</w:t>
      </w:r>
      <w:r w:rsidR="00527E67" w:rsidRPr="00B95DD6">
        <w:rPr>
          <w:rFonts w:ascii="Calibri" w:hAnsi="Calibri" w:cs="Calibri"/>
          <w:spacing w:val="2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their</w:t>
      </w:r>
      <w:r w:rsidR="00527E67" w:rsidRPr="00B95DD6">
        <w:rPr>
          <w:rFonts w:ascii="Calibri" w:hAnsi="Calibri" w:cs="Calibri"/>
          <w:spacing w:val="25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cost</w:t>
      </w:r>
      <w:r w:rsidR="00527E67" w:rsidRPr="00B95DD6">
        <w:rPr>
          <w:rFonts w:ascii="Calibri" w:hAnsi="Calibri" w:cs="Calibri"/>
          <w:spacing w:val="24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and</w:t>
      </w:r>
      <w:r w:rsidR="00527E67" w:rsidRPr="00B95DD6">
        <w:rPr>
          <w:rFonts w:ascii="Calibri" w:hAnsi="Calibri" w:cs="Calibri"/>
          <w:spacing w:val="26"/>
          <w:w w:val="105"/>
          <w:sz w:val="20"/>
          <w:szCs w:val="20"/>
        </w:rPr>
        <w:t xml:space="preserve"> </w:t>
      </w:r>
      <w:r w:rsidR="00527E67" w:rsidRPr="00B95DD6">
        <w:rPr>
          <w:rFonts w:ascii="Calibri" w:hAnsi="Calibri" w:cs="Calibri"/>
          <w:w w:val="105"/>
          <w:sz w:val="20"/>
          <w:szCs w:val="20"/>
        </w:rPr>
        <w:t>composition.</w:t>
      </w:r>
      <w:r w:rsidR="00527E67" w:rsidRPr="00B95DD6">
        <w:rPr>
          <w:rFonts w:ascii="Calibri" w:hAnsi="Calibri" w:cs="Calibri"/>
          <w:spacing w:val="4"/>
          <w:w w:val="105"/>
          <w:sz w:val="20"/>
          <w:szCs w:val="20"/>
        </w:rPr>
        <w:t xml:space="preserve"> </w:t>
      </w:r>
    </w:p>
    <w:p w14:paraId="5FF79711" w14:textId="77777777" w:rsidR="006262DB" w:rsidRPr="00B95DD6" w:rsidRDefault="00527E67" w:rsidP="002D49F7">
      <w:pPr>
        <w:pStyle w:val="Heading1"/>
        <w:ind w:left="450" w:hanging="68"/>
        <w:rPr>
          <w:rFonts w:ascii="Calibri" w:hAnsi="Calibri" w:cs="Calibri"/>
          <w:spacing w:val="-3"/>
          <w:w w:val="105"/>
          <w:szCs w:val="24"/>
        </w:rPr>
      </w:pPr>
      <w:r w:rsidRPr="00B95DD6">
        <w:rPr>
          <w:rFonts w:ascii="Calibri" w:hAnsi="Calibri" w:cs="Calibri"/>
          <w:spacing w:val="-3"/>
          <w:w w:val="105"/>
          <w:szCs w:val="24"/>
        </w:rPr>
        <w:t>PROJECTS</w:t>
      </w:r>
    </w:p>
    <w:p w14:paraId="2C08B22F" w14:textId="3879412D" w:rsidR="0095038D" w:rsidRPr="00B95DD6" w:rsidRDefault="00613657" w:rsidP="004C4759">
      <w:pPr>
        <w:pStyle w:val="BodyText"/>
        <w:tabs>
          <w:tab w:val="left" w:pos="448"/>
        </w:tabs>
        <w:spacing w:before="0" w:after="60"/>
        <w:ind w:left="461" w:hanging="72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hyperlink r:id="rId21" w:history="1">
        <w:r w:rsidR="008B2B73" w:rsidRPr="00BE3DD8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Distributed File System</w:t>
        </w:r>
      </w:hyperlink>
      <w:r w:rsidR="0095038D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| </w:t>
      </w:r>
      <w:r w:rsidR="008B2B73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J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ava</w:t>
      </w:r>
    </w:p>
    <w:p w14:paraId="64A89282" w14:textId="5F99D43E" w:rsidR="008B2B73" w:rsidRPr="00295DFC" w:rsidRDefault="007A47DA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w w:val="105"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Designed and implemented</w:t>
      </w:r>
      <w:r w:rsidR="0095038D" w:rsidRPr="00295DFC">
        <w:rPr>
          <w:rFonts w:ascii="Calibri" w:hAnsi="Calibri" w:cs="Calibri"/>
          <w:w w:val="105"/>
          <w:sz w:val="20"/>
          <w:szCs w:val="20"/>
        </w:rPr>
        <w:t xml:space="preserve"> a </w:t>
      </w:r>
      <w:hyperlink r:id="rId22" w:history="1">
        <w:r w:rsidR="00295DFC" w:rsidRPr="00295DFC">
          <w:rPr>
            <w:rFonts w:ascii="Calibri" w:hAnsi="Calibri" w:cs="Calibri"/>
            <w:w w:val="105"/>
            <w:sz w:val="20"/>
            <w:szCs w:val="20"/>
          </w:rPr>
          <w:t>DFS</w:t>
        </w:r>
      </w:hyperlink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with a naming server and multiple storage servers</w:t>
      </w:r>
      <w:r w:rsidR="0076697A" w:rsidRPr="00295DFC">
        <w:rPr>
          <w:rFonts w:ascii="Calibri" w:hAnsi="Calibri" w:cs="Calibri"/>
          <w:w w:val="105"/>
          <w:sz w:val="20"/>
          <w:szCs w:val="20"/>
        </w:rPr>
        <w:t>.</w:t>
      </w:r>
    </w:p>
    <w:p w14:paraId="32097279" w14:textId="16CED9BD" w:rsidR="008B2B73" w:rsidRPr="00295DFC" w:rsidRDefault="007A47DA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w w:val="105"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Developed</w:t>
      </w:r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a Remote Method Invocation</w:t>
      </w:r>
      <w:r w:rsidR="007E64CC" w:rsidRPr="00295DFC">
        <w:rPr>
          <w:rFonts w:ascii="Calibri" w:hAnsi="Calibri" w:cs="Calibri"/>
          <w:w w:val="105"/>
          <w:sz w:val="20"/>
          <w:szCs w:val="20"/>
        </w:rPr>
        <w:t xml:space="preserve"> (</w:t>
      </w:r>
      <w:proofErr w:type="spellStart"/>
      <w:r w:rsidR="007E64CC" w:rsidRPr="00295DFC">
        <w:rPr>
          <w:rFonts w:ascii="Calibri" w:hAnsi="Calibri" w:cs="Calibri"/>
          <w:w w:val="105"/>
          <w:sz w:val="20"/>
          <w:szCs w:val="20"/>
        </w:rPr>
        <w:t>RMI</w:t>
      </w:r>
      <w:proofErr w:type="spellEnd"/>
      <w:r w:rsidR="007E64CC" w:rsidRPr="00295DFC">
        <w:rPr>
          <w:rFonts w:ascii="Calibri" w:hAnsi="Calibri" w:cs="Calibri"/>
          <w:w w:val="105"/>
          <w:sz w:val="20"/>
          <w:szCs w:val="20"/>
        </w:rPr>
        <w:t>)</w:t>
      </w:r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library over TCP to handle communication</w:t>
      </w:r>
      <w:r w:rsidR="0076697A" w:rsidRPr="00295DFC">
        <w:rPr>
          <w:rFonts w:ascii="Calibri" w:hAnsi="Calibri" w:cs="Calibri"/>
          <w:w w:val="105"/>
          <w:sz w:val="20"/>
          <w:szCs w:val="20"/>
        </w:rPr>
        <w:t>.</w:t>
      </w:r>
    </w:p>
    <w:p w14:paraId="2F795F5B" w14:textId="19AACF27" w:rsidR="008B15BF" w:rsidRPr="00B95DD6" w:rsidRDefault="008B2B73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b/>
          <w:bCs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Added synchronization techniques and intelligent replication strategies for load balancing and performance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5E4BDFE7" w14:textId="7CA4E74C" w:rsidR="00E041AC" w:rsidRPr="00B95DD6" w:rsidRDefault="007E64CC" w:rsidP="00295DFC">
      <w:pPr>
        <w:pStyle w:val="BodyText"/>
        <w:tabs>
          <w:tab w:val="left" w:pos="448"/>
        </w:tabs>
        <w:spacing w:before="120"/>
        <w:ind w:left="461" w:hanging="72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r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Machine Learning using </w:t>
      </w:r>
      <w:r w:rsidR="00660417" w:rsidRPr="00040D2E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 xml:space="preserve">Message Passing Interface </w:t>
      </w:r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(</w:t>
      </w:r>
      <w:proofErr w:type="spellStart"/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MPI</w:t>
      </w:r>
      <w:proofErr w:type="spellEnd"/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)</w:t>
      </w:r>
      <w:r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and </w:t>
      </w:r>
      <w:r w:rsidR="00660417" w:rsidRPr="00040D2E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Map-Reduce</w:t>
      </w:r>
      <w:r w:rsidR="00E041AC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|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C</w:t>
      </w:r>
      <w:r w:rsidR="00040D2E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&amp;</w:t>
      </w:r>
      <w:r w:rsidR="00040D2E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Java</w:t>
      </w:r>
    </w:p>
    <w:p w14:paraId="1FD98373" w14:textId="48D9BB92" w:rsidR="006262DB" w:rsidRPr="00660417" w:rsidRDefault="00E041AC" w:rsidP="00025EDA">
      <w:pPr>
        <w:pStyle w:val="BodyText"/>
        <w:numPr>
          <w:ilvl w:val="0"/>
          <w:numId w:val="19"/>
        </w:numPr>
        <w:spacing w:before="0"/>
        <w:ind w:left="450" w:right="115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 xml:space="preserve">Implemented </w:t>
      </w:r>
      <w:r w:rsidR="007E64CC">
        <w:rPr>
          <w:rFonts w:ascii="Calibri" w:hAnsi="Calibri" w:cs="Calibri"/>
          <w:sz w:val="20"/>
          <w:szCs w:val="20"/>
        </w:rPr>
        <w:t xml:space="preserve">the </w:t>
      </w:r>
      <w:r w:rsidR="00660417">
        <w:rPr>
          <w:rFonts w:ascii="Calibri" w:hAnsi="Calibri" w:cs="Calibri"/>
          <w:sz w:val="20"/>
          <w:szCs w:val="20"/>
        </w:rPr>
        <w:t>k-means clustering algorithm on 2D points and DNA strand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3EE5A9F4" w14:textId="63FDB6EA" w:rsidR="00660417" w:rsidRPr="00C50606" w:rsidRDefault="00660417" w:rsidP="005F0A59">
      <w:pPr>
        <w:pStyle w:val="BodyText"/>
        <w:numPr>
          <w:ilvl w:val="0"/>
          <w:numId w:val="20"/>
        </w:numPr>
        <w:spacing w:before="0" w:after="120"/>
        <w:ind w:left="450" w:right="119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Experimentally compared efficiency between sequential, </w:t>
      </w:r>
      <w:proofErr w:type="spellStart"/>
      <w:r>
        <w:rPr>
          <w:rFonts w:ascii="Calibri" w:hAnsi="Calibri" w:cs="Calibri"/>
          <w:sz w:val="20"/>
          <w:szCs w:val="20"/>
        </w:rPr>
        <w:t>MPI</w:t>
      </w:r>
      <w:proofErr w:type="spellEnd"/>
      <w:r w:rsidR="007E64CC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d MapReduce implementations over 4 machine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3FF76CB2" w14:textId="712ABDC6" w:rsidR="00C50606" w:rsidRPr="00C50606" w:rsidRDefault="00613657" w:rsidP="00C50606">
      <w:pPr>
        <w:pStyle w:val="BodyText"/>
        <w:spacing w:before="0"/>
        <w:ind w:left="450" w:right="115" w:hanging="37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hyperlink r:id="rId23" w:history="1">
        <w:r w:rsidR="00C50606" w:rsidRPr="006A5D22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Remote Control Car with Automatic Collision Prevention</w:t>
        </w:r>
      </w:hyperlink>
      <w:r w:rsidR="00C50606" w:rsidRPr="00C5060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| C</w:t>
      </w:r>
      <w:r w:rsidR="006A5D22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| </w:t>
      </w:r>
      <w:hyperlink r:id="rId24" w:history="1">
        <w:r w:rsidR="006A5D22" w:rsidRPr="006A5D22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Video</w:t>
        </w:r>
      </w:hyperlink>
    </w:p>
    <w:p w14:paraId="39CCDFC3" w14:textId="6B86D492" w:rsidR="00C50606" w:rsidRPr="00C50606" w:rsidRDefault="00C50606" w:rsidP="00025EDA">
      <w:pPr>
        <w:pStyle w:val="BodyText"/>
        <w:numPr>
          <w:ilvl w:val="0"/>
          <w:numId w:val="20"/>
        </w:numPr>
        <w:spacing w:before="0"/>
        <w:ind w:left="450" w:right="115"/>
        <w:rPr>
          <w:rFonts w:ascii="Calibri" w:hAnsi="Calibri" w:cs="Calibri"/>
          <w:sz w:val="20"/>
          <w:szCs w:val="20"/>
        </w:rPr>
      </w:pPr>
      <w:r w:rsidRPr="00C50606">
        <w:rPr>
          <w:rFonts w:ascii="Calibri" w:hAnsi="Calibri" w:cs="Calibri"/>
          <w:sz w:val="20"/>
          <w:szCs w:val="20"/>
        </w:rPr>
        <w:t>U</w:t>
      </w:r>
      <w:r w:rsidR="00295DFC">
        <w:rPr>
          <w:rFonts w:ascii="Calibri" w:hAnsi="Calibri" w:cs="Calibri"/>
          <w:sz w:val="20"/>
          <w:szCs w:val="20"/>
        </w:rPr>
        <w:t>tilized</w:t>
      </w:r>
      <w:r w:rsidRPr="00C5060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50606">
        <w:rPr>
          <w:rFonts w:ascii="Calibri" w:hAnsi="Calibri" w:cs="Calibri"/>
          <w:sz w:val="20"/>
          <w:szCs w:val="20"/>
        </w:rPr>
        <w:t>TIVA</w:t>
      </w:r>
      <w:proofErr w:type="spellEnd"/>
      <w:r w:rsidRPr="00C50606">
        <w:rPr>
          <w:rFonts w:ascii="Calibri" w:hAnsi="Calibri" w:cs="Calibri"/>
          <w:sz w:val="20"/>
          <w:szCs w:val="20"/>
        </w:rPr>
        <w:t xml:space="preserve"> C Series Microcontroller to control the </w:t>
      </w:r>
      <w:r w:rsidR="00025EDA">
        <w:rPr>
          <w:rFonts w:ascii="Calibri" w:hAnsi="Calibri" w:cs="Calibri"/>
          <w:sz w:val="20"/>
          <w:szCs w:val="20"/>
        </w:rPr>
        <w:t>car and sensor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11845377" w14:textId="1357874B" w:rsidR="00C50606" w:rsidRDefault="00C50606" w:rsidP="00295DFC">
      <w:pPr>
        <w:pStyle w:val="BodyText"/>
        <w:numPr>
          <w:ilvl w:val="0"/>
          <w:numId w:val="20"/>
        </w:numPr>
        <w:spacing w:before="0"/>
        <w:ind w:left="447" w:right="115" w:hanging="173"/>
        <w:rPr>
          <w:rFonts w:ascii="Calibri" w:hAnsi="Calibri" w:cs="Calibri"/>
          <w:sz w:val="20"/>
          <w:szCs w:val="20"/>
        </w:rPr>
      </w:pPr>
      <w:r w:rsidRPr="00C50606">
        <w:rPr>
          <w:rFonts w:ascii="Calibri" w:hAnsi="Calibri" w:cs="Calibri"/>
          <w:sz w:val="20"/>
          <w:szCs w:val="20"/>
        </w:rPr>
        <w:t>Used IR sensors to detect remote signals and distance sensors to detect obstacle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1FEDFC40" w14:textId="44F7DCD1" w:rsidR="00295DFC" w:rsidRDefault="00295DFC" w:rsidP="00025EDA">
      <w:pPr>
        <w:pStyle w:val="BodyText"/>
        <w:numPr>
          <w:ilvl w:val="0"/>
          <w:numId w:val="20"/>
        </w:numPr>
        <w:spacing w:before="0" w:after="120"/>
        <w:ind w:left="447" w:right="115" w:hanging="173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orked with different timer modules to synchronize the motors, analog distance sensors</w:t>
      </w:r>
      <w:r w:rsidR="008B4E9A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d IR receivers.</w:t>
      </w:r>
    </w:p>
    <w:p w14:paraId="4074785F" w14:textId="77777777" w:rsidR="00025EDA" w:rsidRPr="00B95DD6" w:rsidRDefault="00025EDA" w:rsidP="00025EDA">
      <w:pPr>
        <w:pStyle w:val="Heading1"/>
        <w:ind w:left="450" w:hanging="68"/>
        <w:rPr>
          <w:rFonts w:ascii="Calibri" w:hAnsi="Calibri" w:cs="Calibri"/>
          <w:b w:val="0"/>
          <w:bCs w:val="0"/>
          <w:sz w:val="20"/>
          <w:szCs w:val="20"/>
        </w:rPr>
      </w:pPr>
      <w:r w:rsidRPr="00B95DD6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>Malloc Implementation</w:t>
      </w:r>
      <w:r w:rsidRPr="00B95DD6">
        <w:rPr>
          <w:rFonts w:ascii="Calibri" w:hAnsi="Calibri" w:cs="Calibri"/>
          <w:sz w:val="20"/>
          <w:szCs w:val="20"/>
        </w:rPr>
        <w:t xml:space="preserve"> | C</w:t>
      </w:r>
    </w:p>
    <w:p w14:paraId="4F3AA61C" w14:textId="77777777" w:rsidR="00025EDA" w:rsidRPr="00B95DD6" w:rsidRDefault="00025EDA" w:rsidP="00025EDA">
      <w:pPr>
        <w:pStyle w:val="BodyText"/>
        <w:numPr>
          <w:ilvl w:val="0"/>
          <w:numId w:val="19"/>
        </w:numPr>
        <w:spacing w:before="0" w:after="120"/>
        <w:ind w:left="450" w:right="119" w:hanging="180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B95DD6">
        <w:rPr>
          <w:rFonts w:ascii="Calibri" w:hAnsi="Calibri" w:cs="Calibri"/>
          <w:noProof/>
          <w:w w:val="105"/>
          <w:sz w:val="20"/>
          <w:szCs w:val="20"/>
        </w:rPr>
        <w:t>Implemente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large </w:t>
      </w:r>
      <w:r w:rsidRPr="00B95DD6">
        <w:rPr>
          <w:rFonts w:ascii="Calibri" w:hAnsi="Calibri" w:cs="Calibri"/>
          <w:sz w:val="20"/>
          <w:szCs w:val="20"/>
        </w:rPr>
        <w:t>parts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of the malloc library including malloc,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calloc, free</w:t>
      </w:r>
      <w:r>
        <w:rPr>
          <w:rFonts w:ascii="Calibri" w:hAnsi="Calibri" w:cs="Calibri"/>
          <w:noProof/>
          <w:w w:val="105"/>
          <w:sz w:val="20"/>
          <w:szCs w:val="20"/>
        </w:rPr>
        <w:t>,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an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realloc</w:t>
      </w:r>
      <w:r w:rsidRPr="00B95DD6">
        <w:rPr>
          <w:rFonts w:ascii="Calibri" w:hAnsi="Calibri" w:cs="Calibri"/>
          <w:w w:val="105"/>
          <w:sz w:val="20"/>
          <w:szCs w:val="20"/>
        </w:rPr>
        <w:t>.</w:t>
      </w:r>
      <w:r w:rsidRPr="00B95DD6">
        <w:rPr>
          <w:rFonts w:ascii="Calibri" w:hAnsi="Calibri" w:cs="Calibri"/>
          <w:sz w:val="20"/>
          <w:szCs w:val="20"/>
        </w:rPr>
        <w:t xml:space="preserve"> </w:t>
      </w:r>
    </w:p>
    <w:p w14:paraId="18035299" w14:textId="77777777" w:rsidR="00025EDA" w:rsidRPr="00B95DD6" w:rsidRDefault="00613657" w:rsidP="00025EDA">
      <w:pPr>
        <w:pStyle w:val="Heading1"/>
        <w:ind w:left="450" w:hanging="68"/>
        <w:rPr>
          <w:rFonts w:ascii="Calibri" w:hAnsi="Calibri" w:cs="Calibri"/>
          <w:b w:val="0"/>
          <w:bCs w:val="0"/>
          <w:sz w:val="20"/>
          <w:szCs w:val="20"/>
        </w:rPr>
      </w:pPr>
      <w:hyperlink r:id="rId25" w:history="1"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Ludo:</w:t>
        </w:r>
        <w:r w:rsidR="00025EDA" w:rsidRPr="006A5D22">
          <w:rPr>
            <w:rStyle w:val="Hyperlink"/>
            <w:rFonts w:ascii="Calibri" w:hAnsi="Calibri" w:cs="Calibri"/>
            <w:spacing w:val="23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A</w:t>
        </w:r>
        <w:r w:rsidR="00025EDA" w:rsidRPr="006A5D22">
          <w:rPr>
            <w:rStyle w:val="Hyperlink"/>
            <w:rFonts w:ascii="Calibri" w:hAnsi="Calibri" w:cs="Calibri"/>
            <w:spacing w:val="3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Board</w:t>
        </w:r>
        <w:r w:rsidR="00025EDA" w:rsidRPr="006A5D22">
          <w:rPr>
            <w:rStyle w:val="Hyperlink"/>
            <w:rFonts w:ascii="Calibri" w:hAnsi="Calibri" w:cs="Calibri"/>
            <w:spacing w:val="4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Game</w:t>
        </w:r>
      </w:hyperlink>
      <w:r w:rsidR="00025EDA" w:rsidRPr="00B95DD6">
        <w:rPr>
          <w:rFonts w:ascii="Calibri" w:hAnsi="Calibri" w:cs="Calibri"/>
          <w:sz w:val="20"/>
          <w:szCs w:val="20"/>
        </w:rPr>
        <w:t xml:space="preserve"> | Python</w:t>
      </w:r>
      <w:r w:rsidR="00025EDA">
        <w:rPr>
          <w:rFonts w:ascii="Calibri" w:hAnsi="Calibri" w:cs="Calibri"/>
          <w:sz w:val="20"/>
          <w:szCs w:val="20"/>
        </w:rPr>
        <w:t xml:space="preserve"> | </w:t>
      </w:r>
      <w:hyperlink r:id="rId26" w:history="1"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Video</w:t>
        </w:r>
      </w:hyperlink>
    </w:p>
    <w:p w14:paraId="52846390" w14:textId="7193B5E6" w:rsidR="00025EDA" w:rsidRPr="00565670" w:rsidRDefault="00025EDA" w:rsidP="00025EDA">
      <w:pPr>
        <w:pStyle w:val="BodyText"/>
        <w:numPr>
          <w:ilvl w:val="0"/>
          <w:numId w:val="19"/>
        </w:numPr>
        <w:spacing w:before="0" w:after="120"/>
        <w:ind w:left="450" w:right="119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Developed a game that </w:t>
      </w:r>
      <w:r w:rsidRPr="00B95DD6">
        <w:rPr>
          <w:rFonts w:ascii="Calibri" w:hAnsi="Calibri" w:cs="Calibri"/>
          <w:sz w:val="20"/>
          <w:szCs w:val="20"/>
        </w:rPr>
        <w:t>replicated</w:t>
      </w:r>
      <w:r w:rsidRPr="006A5D22">
        <w:rPr>
          <w:rFonts w:ascii="Calibri" w:hAnsi="Calibri" w:cs="Calibri"/>
          <w:sz w:val="20"/>
          <w:szCs w:val="20"/>
        </w:rPr>
        <w:t xml:space="preserve"> </w:t>
      </w:r>
      <w:hyperlink r:id="rId27" w:history="1">
        <w:r w:rsidRPr="00025EDA">
          <w:rPr>
            <w:rFonts w:ascii="Calibri" w:hAnsi="Calibri" w:cs="Calibri"/>
            <w:sz w:val="20"/>
            <w:szCs w:val="20"/>
          </w:rPr>
          <w:t>Ludo</w:t>
        </w:r>
      </w:hyperlink>
      <w:r w:rsidRPr="006A5D22">
        <w:rPr>
          <w:rFonts w:ascii="Calibri" w:hAnsi="Calibri" w:cs="Calibri"/>
          <w:sz w:val="20"/>
          <w:szCs w:val="20"/>
        </w:rPr>
        <w:t xml:space="preserve"> (dice-b</w:t>
      </w:r>
      <w:r w:rsidRPr="00B95DD6">
        <w:rPr>
          <w:rFonts w:ascii="Calibri" w:hAnsi="Calibri" w:cs="Calibri"/>
          <w:w w:val="105"/>
          <w:sz w:val="20"/>
          <w:szCs w:val="20"/>
        </w:rPr>
        <w:t>ased</w:t>
      </w:r>
      <w:r>
        <w:rPr>
          <w:rFonts w:ascii="Calibri" w:hAnsi="Calibri" w:cs="Calibri"/>
          <w:w w:val="105"/>
          <w:sz w:val="20"/>
          <w:szCs w:val="20"/>
        </w:rPr>
        <w:t xml:space="preserve"> board game</w:t>
      </w:r>
      <w:r w:rsidRPr="00B95DD6">
        <w:rPr>
          <w:rFonts w:ascii="Calibri" w:hAnsi="Calibri" w:cs="Calibri"/>
          <w:w w:val="105"/>
          <w:sz w:val="20"/>
          <w:szCs w:val="20"/>
        </w:rPr>
        <w:t>)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that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can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2"/>
          <w:w w:val="105"/>
          <w:sz w:val="20"/>
          <w:szCs w:val="20"/>
        </w:rPr>
        <w:t>b</w:t>
      </w:r>
      <w:r w:rsidRPr="00B95DD6">
        <w:rPr>
          <w:rFonts w:ascii="Calibri" w:hAnsi="Calibri" w:cs="Calibri"/>
          <w:spacing w:val="3"/>
          <w:w w:val="105"/>
          <w:sz w:val="20"/>
          <w:szCs w:val="20"/>
        </w:rPr>
        <w:t>e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3"/>
          <w:w w:val="105"/>
          <w:sz w:val="20"/>
          <w:szCs w:val="20"/>
        </w:rPr>
        <w:t>played</w:t>
      </w:r>
      <w:r w:rsidRPr="00B95DD6">
        <w:rPr>
          <w:rFonts w:ascii="Calibri" w:hAnsi="Calibri" w:cs="Calibri"/>
          <w:spacing w:val="18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3"/>
          <w:w w:val="105"/>
          <w:sz w:val="20"/>
          <w:szCs w:val="20"/>
        </w:rPr>
        <w:t>by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2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or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4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2"/>
          <w:w w:val="105"/>
          <w:sz w:val="20"/>
          <w:szCs w:val="20"/>
        </w:rPr>
        <w:t>players (with AI features).</w:t>
      </w:r>
    </w:p>
    <w:p w14:paraId="4AB61D2F" w14:textId="415B93B5" w:rsidR="00565670" w:rsidRDefault="00565670" w:rsidP="000F2290">
      <w:pPr>
        <w:pStyle w:val="BodyText"/>
        <w:spacing w:before="0"/>
        <w:ind w:left="274" w:right="115" w:firstLine="86"/>
        <w:rPr>
          <w:rFonts w:ascii="Calibri" w:eastAsia="Georgia" w:hAnsi="Calibri" w:cs="Calibri"/>
          <w:b/>
          <w:bCs/>
          <w:sz w:val="20"/>
          <w:szCs w:val="20"/>
        </w:rPr>
      </w:pPr>
      <w:hyperlink r:id="rId28" w:history="1">
        <w:r w:rsidRPr="00565670">
          <w:rPr>
            <w:rStyle w:val="Hyperlink"/>
            <w:rFonts w:ascii="Calibri" w:eastAsia="Georgia" w:hAnsi="Calibri" w:cs="Calibri"/>
            <w:b/>
            <w:bCs/>
            <w:sz w:val="20"/>
            <w:szCs w:val="20"/>
          </w:rPr>
          <w:t>Classifying Alien DNA</w:t>
        </w:r>
      </w:hyperlink>
      <w:r w:rsidR="000F2290" w:rsidRPr="000F2290">
        <w:rPr>
          <w:rStyle w:val="Hyperlink"/>
          <w:rFonts w:eastAsia="Georgia"/>
          <w:b/>
          <w:bCs/>
          <w:u w:val="none"/>
        </w:rPr>
        <w:t xml:space="preserve"> </w:t>
      </w:r>
      <w:r w:rsidRPr="000F2290">
        <w:rPr>
          <w:rFonts w:ascii="Calibri" w:eastAsia="Georgia" w:hAnsi="Calibri" w:cs="Calibri"/>
          <w:b/>
          <w:bCs/>
          <w:sz w:val="20"/>
          <w:szCs w:val="20"/>
        </w:rPr>
        <w:t>| Python</w:t>
      </w:r>
      <w:r w:rsidR="000F2290">
        <w:rPr>
          <w:rFonts w:ascii="Calibri" w:eastAsia="Georgia" w:hAnsi="Calibri" w:cs="Calibri"/>
          <w:b/>
          <w:bCs/>
          <w:sz w:val="20"/>
          <w:szCs w:val="20"/>
        </w:rPr>
        <w:t xml:space="preserve"> | NumPy | scikit-learn</w:t>
      </w:r>
    </w:p>
    <w:p w14:paraId="10644FEC" w14:textId="1826CC0A" w:rsidR="00061C13" w:rsidRPr="000F2290" w:rsidRDefault="000F2290" w:rsidP="000F2290">
      <w:pPr>
        <w:pStyle w:val="BodyText"/>
        <w:numPr>
          <w:ilvl w:val="0"/>
          <w:numId w:val="19"/>
        </w:numPr>
        <w:spacing w:before="0" w:after="120"/>
        <w:ind w:left="432" w:right="115" w:hanging="162"/>
        <w:rPr>
          <w:rFonts w:ascii="Calibri" w:hAnsi="Calibri" w:cs="Calibri"/>
          <w:b/>
          <w:sz w:val="20"/>
          <w:szCs w:val="20"/>
        </w:rPr>
      </w:pPr>
      <w:r w:rsidRPr="000F2290">
        <w:rPr>
          <w:rFonts w:ascii="Calibri" w:hAnsi="Calibri" w:cs="Calibri"/>
          <w:w w:val="105"/>
          <w:sz w:val="20"/>
          <w:szCs w:val="20"/>
        </w:rPr>
        <w:t>Experimented and explored various data exploration, feature engineering and data classification techniques to classify alien DNAs into corresponding galaxies.</w:t>
      </w:r>
    </w:p>
    <w:sectPr w:rsidR="00061C13" w:rsidRPr="000F2290" w:rsidSect="00F939B2">
      <w:type w:val="continuous"/>
      <w:pgSz w:w="12240" w:h="15840"/>
      <w:pgMar w:top="540" w:right="474" w:bottom="360" w:left="567" w:header="720" w:footer="720" w:gutter="0"/>
      <w:cols w:num="2" w:space="1" w:equalWidth="0">
        <w:col w:w="3024" w:space="1"/>
        <w:col w:w="8174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14B05"/>
    <w:multiLevelType w:val="hybridMultilevel"/>
    <w:tmpl w:val="2FECE016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3B13CC3"/>
    <w:multiLevelType w:val="hybridMultilevel"/>
    <w:tmpl w:val="B0983DF8"/>
    <w:lvl w:ilvl="0" w:tplc="04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" w15:restartNumberingAfterBreak="0">
    <w:nsid w:val="0F962C5B"/>
    <w:multiLevelType w:val="hybridMultilevel"/>
    <w:tmpl w:val="C8060BAC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16224FA1"/>
    <w:multiLevelType w:val="hybridMultilevel"/>
    <w:tmpl w:val="B7443F60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40808DD"/>
    <w:multiLevelType w:val="hybridMultilevel"/>
    <w:tmpl w:val="5AD4F104"/>
    <w:lvl w:ilvl="0" w:tplc="01C08728">
      <w:start w:val="1"/>
      <w:numFmt w:val="bullet"/>
      <w:lvlText w:val="·"/>
      <w:lvlJc w:val="left"/>
      <w:pPr>
        <w:ind w:left="103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5" w15:restartNumberingAfterBreak="0">
    <w:nsid w:val="26F95593"/>
    <w:multiLevelType w:val="hybridMultilevel"/>
    <w:tmpl w:val="4A121D28"/>
    <w:lvl w:ilvl="0" w:tplc="AD66D836">
      <w:start w:val="1"/>
      <w:numFmt w:val="bullet"/>
      <w:lvlText w:val="•"/>
      <w:lvlJc w:val="left"/>
      <w:pPr>
        <w:ind w:left="1027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CAC07DA"/>
    <w:multiLevelType w:val="hybridMultilevel"/>
    <w:tmpl w:val="7CF2E062"/>
    <w:lvl w:ilvl="0" w:tplc="AD66D836">
      <w:start w:val="1"/>
      <w:numFmt w:val="bullet"/>
      <w:lvlText w:val="•"/>
      <w:lvlJc w:val="left"/>
      <w:pPr>
        <w:ind w:left="959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7" w15:restartNumberingAfterBreak="0">
    <w:nsid w:val="315417D5"/>
    <w:multiLevelType w:val="hybridMultilevel"/>
    <w:tmpl w:val="E43C67B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33C41B4"/>
    <w:multiLevelType w:val="hybridMultilevel"/>
    <w:tmpl w:val="CE24B432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377F3891"/>
    <w:multiLevelType w:val="hybridMultilevel"/>
    <w:tmpl w:val="D5BE54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CF28D9"/>
    <w:multiLevelType w:val="hybridMultilevel"/>
    <w:tmpl w:val="B2862B90"/>
    <w:lvl w:ilvl="0" w:tplc="40090001">
      <w:start w:val="1"/>
      <w:numFmt w:val="bullet"/>
      <w:lvlText w:val=""/>
      <w:lvlJc w:val="left"/>
      <w:pPr>
        <w:ind w:left="12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7" w:hanging="360"/>
      </w:pPr>
      <w:rPr>
        <w:rFonts w:ascii="Wingdings" w:hAnsi="Wingdings" w:hint="default"/>
      </w:rPr>
    </w:lvl>
  </w:abstractNum>
  <w:abstractNum w:abstractNumId="11" w15:restartNumberingAfterBreak="0">
    <w:nsid w:val="544D4B0E"/>
    <w:multiLevelType w:val="hybridMultilevel"/>
    <w:tmpl w:val="57A6FEFC"/>
    <w:lvl w:ilvl="0" w:tplc="01C08728">
      <w:start w:val="1"/>
      <w:numFmt w:val="bullet"/>
      <w:lvlText w:val="·"/>
      <w:lvlJc w:val="left"/>
      <w:pPr>
        <w:ind w:left="120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2" w15:restartNumberingAfterBreak="0">
    <w:nsid w:val="54C5425A"/>
    <w:multiLevelType w:val="hybridMultilevel"/>
    <w:tmpl w:val="4CA0F55A"/>
    <w:lvl w:ilvl="0" w:tplc="04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3" w15:restartNumberingAfterBreak="0">
    <w:nsid w:val="5FF158AF"/>
    <w:multiLevelType w:val="hybridMultilevel"/>
    <w:tmpl w:val="9F82B800"/>
    <w:lvl w:ilvl="0" w:tplc="AD66D836">
      <w:start w:val="1"/>
      <w:numFmt w:val="bullet"/>
      <w:lvlText w:val="•"/>
      <w:lvlJc w:val="left"/>
      <w:pPr>
        <w:ind w:left="959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4" w15:restartNumberingAfterBreak="0">
    <w:nsid w:val="63EC1F06"/>
    <w:multiLevelType w:val="hybridMultilevel"/>
    <w:tmpl w:val="FE1E5F1E"/>
    <w:lvl w:ilvl="0" w:tplc="AD66D836">
      <w:start w:val="1"/>
      <w:numFmt w:val="bullet"/>
      <w:lvlText w:val="•"/>
      <w:lvlJc w:val="left"/>
      <w:pPr>
        <w:ind w:left="487" w:hanging="170"/>
      </w:pPr>
      <w:rPr>
        <w:rFonts w:hint="default"/>
        <w:i/>
        <w:w w:val="109"/>
        <w:sz w:val="22"/>
        <w:szCs w:val="22"/>
      </w:rPr>
    </w:lvl>
    <w:lvl w:ilvl="1" w:tplc="AD66D836">
      <w:start w:val="1"/>
      <w:numFmt w:val="bullet"/>
      <w:lvlText w:val="•"/>
      <w:lvlJc w:val="left"/>
      <w:pPr>
        <w:ind w:left="1474" w:hanging="170"/>
      </w:pPr>
      <w:rPr>
        <w:rFonts w:hint="default"/>
      </w:rPr>
    </w:lvl>
    <w:lvl w:ilvl="2" w:tplc="45A8C642">
      <w:start w:val="1"/>
      <w:numFmt w:val="bullet"/>
      <w:lvlText w:val="•"/>
      <w:lvlJc w:val="left"/>
      <w:pPr>
        <w:ind w:left="2461" w:hanging="170"/>
      </w:pPr>
      <w:rPr>
        <w:rFonts w:hint="default"/>
      </w:rPr>
    </w:lvl>
    <w:lvl w:ilvl="3" w:tplc="5DB8CD48">
      <w:start w:val="1"/>
      <w:numFmt w:val="bullet"/>
      <w:lvlText w:val="•"/>
      <w:lvlJc w:val="left"/>
      <w:pPr>
        <w:ind w:left="3449" w:hanging="170"/>
      </w:pPr>
      <w:rPr>
        <w:rFonts w:hint="default"/>
      </w:rPr>
    </w:lvl>
    <w:lvl w:ilvl="4" w:tplc="DC66B3E4">
      <w:start w:val="1"/>
      <w:numFmt w:val="bullet"/>
      <w:lvlText w:val="•"/>
      <w:lvlJc w:val="left"/>
      <w:pPr>
        <w:ind w:left="4436" w:hanging="170"/>
      </w:pPr>
      <w:rPr>
        <w:rFonts w:hint="default"/>
      </w:rPr>
    </w:lvl>
    <w:lvl w:ilvl="5" w:tplc="C59813C8">
      <w:start w:val="1"/>
      <w:numFmt w:val="bullet"/>
      <w:lvlText w:val="•"/>
      <w:lvlJc w:val="left"/>
      <w:pPr>
        <w:ind w:left="5423" w:hanging="170"/>
      </w:pPr>
      <w:rPr>
        <w:rFonts w:hint="default"/>
      </w:rPr>
    </w:lvl>
    <w:lvl w:ilvl="6" w:tplc="34A64FF0">
      <w:start w:val="1"/>
      <w:numFmt w:val="bullet"/>
      <w:lvlText w:val="•"/>
      <w:lvlJc w:val="left"/>
      <w:pPr>
        <w:ind w:left="6410" w:hanging="170"/>
      </w:pPr>
      <w:rPr>
        <w:rFonts w:hint="default"/>
      </w:rPr>
    </w:lvl>
    <w:lvl w:ilvl="7" w:tplc="0E92537E">
      <w:start w:val="1"/>
      <w:numFmt w:val="bullet"/>
      <w:lvlText w:val="•"/>
      <w:lvlJc w:val="left"/>
      <w:pPr>
        <w:ind w:left="7398" w:hanging="170"/>
      </w:pPr>
      <w:rPr>
        <w:rFonts w:hint="default"/>
      </w:rPr>
    </w:lvl>
    <w:lvl w:ilvl="8" w:tplc="9B385C7A">
      <w:start w:val="1"/>
      <w:numFmt w:val="bullet"/>
      <w:lvlText w:val="•"/>
      <w:lvlJc w:val="left"/>
      <w:pPr>
        <w:ind w:left="8385" w:hanging="170"/>
      </w:pPr>
      <w:rPr>
        <w:rFonts w:hint="default"/>
      </w:rPr>
    </w:lvl>
  </w:abstractNum>
  <w:abstractNum w:abstractNumId="15" w15:restartNumberingAfterBreak="0">
    <w:nsid w:val="695C33B9"/>
    <w:multiLevelType w:val="hybridMultilevel"/>
    <w:tmpl w:val="00E0E062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6AFE67A0"/>
    <w:multiLevelType w:val="hybridMultilevel"/>
    <w:tmpl w:val="57B094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F8599C"/>
    <w:multiLevelType w:val="hybridMultilevel"/>
    <w:tmpl w:val="F58ECD2C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74EF3D1C"/>
    <w:multiLevelType w:val="hybridMultilevel"/>
    <w:tmpl w:val="9A10D23C"/>
    <w:lvl w:ilvl="0" w:tplc="01C08728">
      <w:start w:val="1"/>
      <w:numFmt w:val="bullet"/>
      <w:lvlText w:val="·"/>
      <w:lvlJc w:val="left"/>
      <w:pPr>
        <w:ind w:left="103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9" w15:restartNumberingAfterBreak="0">
    <w:nsid w:val="7A3754C4"/>
    <w:multiLevelType w:val="hybridMultilevel"/>
    <w:tmpl w:val="788AE8BA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D242B52"/>
    <w:multiLevelType w:val="hybridMultilevel"/>
    <w:tmpl w:val="679665DE"/>
    <w:lvl w:ilvl="0" w:tplc="01C08728">
      <w:start w:val="1"/>
      <w:numFmt w:val="bullet"/>
      <w:lvlText w:val="·"/>
      <w:lvlJc w:val="left"/>
      <w:pPr>
        <w:ind w:left="116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18"/>
  </w:num>
  <w:num w:numId="5">
    <w:abstractNumId w:val="4"/>
  </w:num>
  <w:num w:numId="6">
    <w:abstractNumId w:val="0"/>
  </w:num>
  <w:num w:numId="7">
    <w:abstractNumId w:val="8"/>
  </w:num>
  <w:num w:numId="8">
    <w:abstractNumId w:val="15"/>
  </w:num>
  <w:num w:numId="9">
    <w:abstractNumId w:val="20"/>
  </w:num>
  <w:num w:numId="10">
    <w:abstractNumId w:val="3"/>
  </w:num>
  <w:num w:numId="11">
    <w:abstractNumId w:val="19"/>
  </w:num>
  <w:num w:numId="12">
    <w:abstractNumId w:val="17"/>
  </w:num>
  <w:num w:numId="13">
    <w:abstractNumId w:val="16"/>
  </w:num>
  <w:num w:numId="14">
    <w:abstractNumId w:val="7"/>
  </w:num>
  <w:num w:numId="15">
    <w:abstractNumId w:val="2"/>
  </w:num>
  <w:num w:numId="16">
    <w:abstractNumId w:val="9"/>
  </w:num>
  <w:num w:numId="17">
    <w:abstractNumId w:val="12"/>
  </w:num>
  <w:num w:numId="18">
    <w:abstractNumId w:val="5"/>
  </w:num>
  <w:num w:numId="19">
    <w:abstractNumId w:val="6"/>
  </w:num>
  <w:num w:numId="20">
    <w:abstractNumId w:val="13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DQzMDA0sjQ0NzVU0lEKTi0uzszPAykwsawFAHykahwtAAAA"/>
  </w:docVars>
  <w:rsids>
    <w:rsidRoot w:val="006262DB"/>
    <w:rsid w:val="00001946"/>
    <w:rsid w:val="00020150"/>
    <w:rsid w:val="00025EDA"/>
    <w:rsid w:val="00040D2E"/>
    <w:rsid w:val="00052054"/>
    <w:rsid w:val="00061C13"/>
    <w:rsid w:val="00066560"/>
    <w:rsid w:val="00073E4C"/>
    <w:rsid w:val="00080843"/>
    <w:rsid w:val="000859F2"/>
    <w:rsid w:val="000D6451"/>
    <w:rsid w:val="000F2290"/>
    <w:rsid w:val="000F445A"/>
    <w:rsid w:val="00103EFC"/>
    <w:rsid w:val="001135EA"/>
    <w:rsid w:val="001F512A"/>
    <w:rsid w:val="00210A10"/>
    <w:rsid w:val="00231B4D"/>
    <w:rsid w:val="002540E1"/>
    <w:rsid w:val="002610FE"/>
    <w:rsid w:val="00262B0D"/>
    <w:rsid w:val="00295DFC"/>
    <w:rsid w:val="002C1480"/>
    <w:rsid w:val="002D49F7"/>
    <w:rsid w:val="0031719D"/>
    <w:rsid w:val="003254E5"/>
    <w:rsid w:val="00342CCE"/>
    <w:rsid w:val="00395154"/>
    <w:rsid w:val="003A53EE"/>
    <w:rsid w:val="003A7EB4"/>
    <w:rsid w:val="003C3397"/>
    <w:rsid w:val="003C7B65"/>
    <w:rsid w:val="00403AE1"/>
    <w:rsid w:val="004218FE"/>
    <w:rsid w:val="00436150"/>
    <w:rsid w:val="0044184F"/>
    <w:rsid w:val="00444872"/>
    <w:rsid w:val="00444DDF"/>
    <w:rsid w:val="00452CD4"/>
    <w:rsid w:val="0049195A"/>
    <w:rsid w:val="00494F90"/>
    <w:rsid w:val="004C4759"/>
    <w:rsid w:val="004D24A4"/>
    <w:rsid w:val="004E48B6"/>
    <w:rsid w:val="004F19ED"/>
    <w:rsid w:val="00527E67"/>
    <w:rsid w:val="00530636"/>
    <w:rsid w:val="00565670"/>
    <w:rsid w:val="00577E03"/>
    <w:rsid w:val="005A7313"/>
    <w:rsid w:val="005B16DA"/>
    <w:rsid w:val="005C71BD"/>
    <w:rsid w:val="005F0A59"/>
    <w:rsid w:val="00601FF4"/>
    <w:rsid w:val="00613657"/>
    <w:rsid w:val="00622768"/>
    <w:rsid w:val="006262DB"/>
    <w:rsid w:val="006267AE"/>
    <w:rsid w:val="00640A91"/>
    <w:rsid w:val="00660417"/>
    <w:rsid w:val="00681191"/>
    <w:rsid w:val="006A28FF"/>
    <w:rsid w:val="006A2968"/>
    <w:rsid w:val="006A5D22"/>
    <w:rsid w:val="006C5BF8"/>
    <w:rsid w:val="006F6047"/>
    <w:rsid w:val="00700E7D"/>
    <w:rsid w:val="007568FE"/>
    <w:rsid w:val="007618D9"/>
    <w:rsid w:val="0076697A"/>
    <w:rsid w:val="00774525"/>
    <w:rsid w:val="00775AA0"/>
    <w:rsid w:val="007875E4"/>
    <w:rsid w:val="0079221D"/>
    <w:rsid w:val="00797253"/>
    <w:rsid w:val="007A47DA"/>
    <w:rsid w:val="007E5B46"/>
    <w:rsid w:val="007E64CC"/>
    <w:rsid w:val="00813505"/>
    <w:rsid w:val="00837585"/>
    <w:rsid w:val="0085484B"/>
    <w:rsid w:val="00855AB7"/>
    <w:rsid w:val="00874608"/>
    <w:rsid w:val="008815EA"/>
    <w:rsid w:val="008935EC"/>
    <w:rsid w:val="00894753"/>
    <w:rsid w:val="008B15BF"/>
    <w:rsid w:val="008B2B73"/>
    <w:rsid w:val="008B4E9A"/>
    <w:rsid w:val="008D3A2E"/>
    <w:rsid w:val="008E24F1"/>
    <w:rsid w:val="008E2671"/>
    <w:rsid w:val="009318B2"/>
    <w:rsid w:val="009344A5"/>
    <w:rsid w:val="00944417"/>
    <w:rsid w:val="00944D27"/>
    <w:rsid w:val="00945397"/>
    <w:rsid w:val="0095038D"/>
    <w:rsid w:val="00961A03"/>
    <w:rsid w:val="009770EC"/>
    <w:rsid w:val="00977A4D"/>
    <w:rsid w:val="009E6468"/>
    <w:rsid w:val="009F63D9"/>
    <w:rsid w:val="00A55300"/>
    <w:rsid w:val="00A81781"/>
    <w:rsid w:val="00AB4EE7"/>
    <w:rsid w:val="00AE1909"/>
    <w:rsid w:val="00AE50C7"/>
    <w:rsid w:val="00B062D4"/>
    <w:rsid w:val="00B0648F"/>
    <w:rsid w:val="00B10FD3"/>
    <w:rsid w:val="00B33AC9"/>
    <w:rsid w:val="00B4459D"/>
    <w:rsid w:val="00B4764A"/>
    <w:rsid w:val="00B50A0F"/>
    <w:rsid w:val="00B548D3"/>
    <w:rsid w:val="00B95DD6"/>
    <w:rsid w:val="00BC1473"/>
    <w:rsid w:val="00BC6031"/>
    <w:rsid w:val="00BD0443"/>
    <w:rsid w:val="00BE3DD8"/>
    <w:rsid w:val="00BF40DB"/>
    <w:rsid w:val="00C049C7"/>
    <w:rsid w:val="00C10DE3"/>
    <w:rsid w:val="00C50606"/>
    <w:rsid w:val="00C71A75"/>
    <w:rsid w:val="00C97915"/>
    <w:rsid w:val="00CB16A6"/>
    <w:rsid w:val="00CE4A84"/>
    <w:rsid w:val="00D16EBA"/>
    <w:rsid w:val="00D866BA"/>
    <w:rsid w:val="00D97D53"/>
    <w:rsid w:val="00DB3EC5"/>
    <w:rsid w:val="00DC5257"/>
    <w:rsid w:val="00DC7773"/>
    <w:rsid w:val="00DD4775"/>
    <w:rsid w:val="00DE4DDA"/>
    <w:rsid w:val="00DF414E"/>
    <w:rsid w:val="00DF4346"/>
    <w:rsid w:val="00E00890"/>
    <w:rsid w:val="00E041AC"/>
    <w:rsid w:val="00E44F8B"/>
    <w:rsid w:val="00E636D9"/>
    <w:rsid w:val="00EB4C4B"/>
    <w:rsid w:val="00EC346F"/>
    <w:rsid w:val="00EF0886"/>
    <w:rsid w:val="00F0308E"/>
    <w:rsid w:val="00F03A80"/>
    <w:rsid w:val="00F65B70"/>
    <w:rsid w:val="00F829B5"/>
    <w:rsid w:val="00F939B2"/>
    <w:rsid w:val="00FA31C2"/>
    <w:rsid w:val="00FC1C4D"/>
    <w:rsid w:val="00FD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913F0"/>
  <w15:docId w15:val="{0A718703-7A71-451B-93D7-74EB4EE7B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20"/>
      <w:outlineLvl w:val="0"/>
    </w:pPr>
    <w:rPr>
      <w:rFonts w:ascii="Georgia" w:eastAsia="Georgia" w:hAnsi="Georg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9"/>
      <w:ind w:left="487" w:hanging="17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3063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33AC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DD4775"/>
    <w:rPr>
      <w:rFonts w:ascii="Georgia" w:eastAsia="Georgia" w:hAnsi="Georgia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4872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E041AC"/>
    <w:rPr>
      <w:rFonts w:ascii="Times New Roman" w:eastAsia="Times New Roman" w:hAnsi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604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604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C3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4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apnendu.netlify.app" TargetMode="External"/><Relationship Id="rId13" Type="http://schemas.openxmlformats.org/officeDocument/2006/relationships/hyperlink" Target="https://numpy.org/" TargetMode="External"/><Relationship Id="rId18" Type="http://schemas.openxmlformats.org/officeDocument/2006/relationships/hyperlink" Target="https://web2.qatar.cmu.edu/cs/icpc/" TargetMode="External"/><Relationship Id="rId26" Type="http://schemas.openxmlformats.org/officeDocument/2006/relationships/hyperlink" Target="https://www.youtube.com/watch?v=kcbUfs-2_9E&amp;t=104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eb2.qatar.cmu.edu/~swapnens/DistributedFileSystem/index.html" TargetMode="External"/><Relationship Id="rId7" Type="http://schemas.openxmlformats.org/officeDocument/2006/relationships/hyperlink" Target="https://github.com/swapnens" TargetMode="External"/><Relationship Id="rId12" Type="http://schemas.openxmlformats.org/officeDocument/2006/relationships/hyperlink" Target="https://en.wikipedia.org/wiki/Planning_Domain_Definition_Language" TargetMode="External"/><Relationship Id="rId17" Type="http://schemas.openxmlformats.org/officeDocument/2006/relationships/hyperlink" Target="https://www.qatar.cmu.edu/news/computer-science-top-qatar-university-math-competition/" TargetMode="External"/><Relationship Id="rId25" Type="http://schemas.openxmlformats.org/officeDocument/2006/relationships/hyperlink" Target="https://github.com/swapnens/15-112-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qatar.cmu.edu/news/qatar-university-math/" TargetMode="External"/><Relationship Id="rId20" Type="http://schemas.openxmlformats.org/officeDocument/2006/relationships/hyperlink" Target="https://github.com/swapnens/ALLOY_ADDITION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wapnendu.netlify.app" TargetMode="External"/><Relationship Id="rId11" Type="http://schemas.openxmlformats.org/officeDocument/2006/relationships/hyperlink" Target="https://en.wikipedia.org/wiki/Stanford_Research_Institute_Problem_Solver" TargetMode="External"/><Relationship Id="rId24" Type="http://schemas.openxmlformats.org/officeDocument/2006/relationships/hyperlink" Target="https://www.youtube.com/watch?v=7v2zeyWSMHg&amp;t=37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qatar.cmu.edu/news/second-at-oman-programming-bootcamp/" TargetMode="External"/><Relationship Id="rId23" Type="http://schemas.openxmlformats.org/officeDocument/2006/relationships/hyperlink" Target="https://github.com/kkiyer1998/Remote_Control_Car" TargetMode="External"/><Relationship Id="rId28" Type="http://schemas.openxmlformats.org/officeDocument/2006/relationships/hyperlink" Target="https://github.com/swapnens/MachineLearningProject" TargetMode="External"/><Relationship Id="rId10" Type="http://schemas.openxmlformats.org/officeDocument/2006/relationships/hyperlink" Target="mailto:swapnendusanyal1@gmail.com" TargetMode="External"/><Relationship Id="rId19" Type="http://schemas.openxmlformats.org/officeDocument/2006/relationships/hyperlink" Target="https://www.linkedin.com/company/rima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wapnens" TargetMode="External"/><Relationship Id="rId14" Type="http://schemas.openxmlformats.org/officeDocument/2006/relationships/hyperlink" Target="https://scikit-learn.org/stable/" TargetMode="External"/><Relationship Id="rId22" Type="http://schemas.openxmlformats.org/officeDocument/2006/relationships/hyperlink" Target="https://web2.qatar.cmu.edu/~swapnens/DistributedFileSystem/index.html" TargetMode="External"/><Relationship Id="rId27" Type="http://schemas.openxmlformats.org/officeDocument/2006/relationships/hyperlink" Target="https://www.youtube.com/watch?v=kcbUfs-2_9E&amp;t=104s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E812543-210B-4CBA-8DF5-EE213A6A9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 Qatar</Company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endu Sanyal</dc:creator>
  <cp:lastModifiedBy>Swapnendu Sanyal</cp:lastModifiedBy>
  <cp:revision>28</cp:revision>
  <cp:lastPrinted>2020-05-02T18:22:00Z</cp:lastPrinted>
  <dcterms:created xsi:type="dcterms:W3CDTF">2020-01-02T11:54:00Z</dcterms:created>
  <dcterms:modified xsi:type="dcterms:W3CDTF">2020-05-02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2T00:00:00Z</vt:filetime>
  </property>
  <property fmtid="{D5CDD505-2E9C-101B-9397-08002B2CF9AE}" pid="3" name="LastSaved">
    <vt:filetime>2018-01-30T00:00:00Z</vt:filetime>
  </property>
</Properties>
</file>